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27F65" w14:textId="6AB5C3D3" w:rsidR="00893653" w:rsidRPr="00893653" w:rsidRDefault="00975A4C" w:rsidP="00DD3296">
      <w:pPr>
        <w:pStyle w:val="Heading1"/>
      </w:pPr>
      <w:bookmarkStart w:id="0" w:name="_Toc61042177"/>
      <w:r w:rsidRPr="00C94478">
        <w:t>Final Report</w:t>
      </w:r>
      <w:bookmarkEnd w:id="0"/>
    </w:p>
    <w:sdt>
      <w:sdtPr>
        <w:rPr>
          <w:rFonts w:asciiTheme="minorHAnsi" w:eastAsiaTheme="minorHAnsi" w:hAnsiTheme="minorHAnsi" w:cstheme="minorBidi"/>
          <w:color w:val="auto"/>
          <w:sz w:val="22"/>
          <w:szCs w:val="22"/>
          <w:lang w:val="en-GB"/>
        </w:rPr>
        <w:id w:val="-1092235790"/>
        <w:docPartObj>
          <w:docPartGallery w:val="Table of Contents"/>
          <w:docPartUnique/>
        </w:docPartObj>
      </w:sdtPr>
      <w:sdtEndPr>
        <w:rPr>
          <w:b/>
          <w:bCs/>
          <w:noProof/>
        </w:rPr>
      </w:sdtEndPr>
      <w:sdtContent>
        <w:p w14:paraId="4B267AFB" w14:textId="7A6B30DE" w:rsidR="00F3485A" w:rsidRDefault="00F3485A">
          <w:pPr>
            <w:pStyle w:val="TOCHeading"/>
          </w:pPr>
          <w:r>
            <w:t>Contents</w:t>
          </w:r>
        </w:p>
        <w:p w14:paraId="3A03F155" w14:textId="65D0F407" w:rsidR="00416EFB" w:rsidRDefault="00F3485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042177" w:history="1">
            <w:r w:rsidR="00416EFB" w:rsidRPr="00BC6247">
              <w:rPr>
                <w:rStyle w:val="Hyperlink"/>
                <w:noProof/>
              </w:rPr>
              <w:t>Final Report</w:t>
            </w:r>
            <w:r w:rsidR="00416EFB">
              <w:rPr>
                <w:noProof/>
                <w:webHidden/>
              </w:rPr>
              <w:tab/>
            </w:r>
            <w:r w:rsidR="00416EFB">
              <w:rPr>
                <w:noProof/>
                <w:webHidden/>
              </w:rPr>
              <w:fldChar w:fldCharType="begin"/>
            </w:r>
            <w:r w:rsidR="00416EFB">
              <w:rPr>
                <w:noProof/>
                <w:webHidden/>
              </w:rPr>
              <w:instrText xml:space="preserve"> PAGEREF _Toc61042177 \h </w:instrText>
            </w:r>
            <w:r w:rsidR="00416EFB">
              <w:rPr>
                <w:noProof/>
                <w:webHidden/>
              </w:rPr>
            </w:r>
            <w:r w:rsidR="00416EFB">
              <w:rPr>
                <w:noProof/>
                <w:webHidden/>
              </w:rPr>
              <w:fldChar w:fldCharType="separate"/>
            </w:r>
            <w:r w:rsidR="00416EFB">
              <w:rPr>
                <w:noProof/>
                <w:webHidden/>
              </w:rPr>
              <w:t>1</w:t>
            </w:r>
            <w:r w:rsidR="00416EFB">
              <w:rPr>
                <w:noProof/>
                <w:webHidden/>
              </w:rPr>
              <w:fldChar w:fldCharType="end"/>
            </w:r>
          </w:hyperlink>
        </w:p>
        <w:p w14:paraId="444E2059" w14:textId="516C55FB" w:rsidR="00416EFB" w:rsidRDefault="00416EFB">
          <w:pPr>
            <w:pStyle w:val="TOC2"/>
            <w:tabs>
              <w:tab w:val="right" w:leader="dot" w:pos="9016"/>
            </w:tabs>
            <w:rPr>
              <w:rFonts w:eastAsiaTheme="minorEastAsia"/>
              <w:noProof/>
              <w:lang w:eastAsia="en-GB"/>
            </w:rPr>
          </w:pPr>
          <w:hyperlink w:anchor="_Toc61042178" w:history="1">
            <w:r w:rsidRPr="00BC6247">
              <w:rPr>
                <w:rStyle w:val="Hyperlink"/>
                <w:noProof/>
              </w:rPr>
              <w:t>Introduction</w:t>
            </w:r>
            <w:r>
              <w:rPr>
                <w:noProof/>
                <w:webHidden/>
              </w:rPr>
              <w:tab/>
            </w:r>
            <w:r>
              <w:rPr>
                <w:noProof/>
                <w:webHidden/>
              </w:rPr>
              <w:fldChar w:fldCharType="begin"/>
            </w:r>
            <w:r>
              <w:rPr>
                <w:noProof/>
                <w:webHidden/>
              </w:rPr>
              <w:instrText xml:space="preserve"> PAGEREF _Toc61042178 \h </w:instrText>
            </w:r>
            <w:r>
              <w:rPr>
                <w:noProof/>
                <w:webHidden/>
              </w:rPr>
            </w:r>
            <w:r>
              <w:rPr>
                <w:noProof/>
                <w:webHidden/>
              </w:rPr>
              <w:fldChar w:fldCharType="separate"/>
            </w:r>
            <w:r>
              <w:rPr>
                <w:noProof/>
                <w:webHidden/>
              </w:rPr>
              <w:t>2</w:t>
            </w:r>
            <w:r>
              <w:rPr>
                <w:noProof/>
                <w:webHidden/>
              </w:rPr>
              <w:fldChar w:fldCharType="end"/>
            </w:r>
          </w:hyperlink>
        </w:p>
        <w:p w14:paraId="043BC157" w14:textId="33DF0783" w:rsidR="00416EFB" w:rsidRDefault="00416EFB">
          <w:pPr>
            <w:pStyle w:val="TOC2"/>
            <w:tabs>
              <w:tab w:val="right" w:leader="dot" w:pos="9016"/>
            </w:tabs>
            <w:rPr>
              <w:rFonts w:eastAsiaTheme="minorEastAsia"/>
              <w:noProof/>
              <w:lang w:eastAsia="en-GB"/>
            </w:rPr>
          </w:pPr>
          <w:hyperlink w:anchor="_Toc61042179" w:history="1">
            <w:r w:rsidRPr="00BC6247">
              <w:rPr>
                <w:rStyle w:val="Hyperlink"/>
                <w:noProof/>
              </w:rPr>
              <w:t>Visualization</w:t>
            </w:r>
            <w:r>
              <w:rPr>
                <w:noProof/>
                <w:webHidden/>
              </w:rPr>
              <w:tab/>
            </w:r>
            <w:r>
              <w:rPr>
                <w:noProof/>
                <w:webHidden/>
              </w:rPr>
              <w:fldChar w:fldCharType="begin"/>
            </w:r>
            <w:r>
              <w:rPr>
                <w:noProof/>
                <w:webHidden/>
              </w:rPr>
              <w:instrText xml:space="preserve"> PAGEREF _Toc61042179 \h </w:instrText>
            </w:r>
            <w:r>
              <w:rPr>
                <w:noProof/>
                <w:webHidden/>
              </w:rPr>
            </w:r>
            <w:r>
              <w:rPr>
                <w:noProof/>
                <w:webHidden/>
              </w:rPr>
              <w:fldChar w:fldCharType="separate"/>
            </w:r>
            <w:r>
              <w:rPr>
                <w:noProof/>
                <w:webHidden/>
              </w:rPr>
              <w:t>2</w:t>
            </w:r>
            <w:r>
              <w:rPr>
                <w:noProof/>
                <w:webHidden/>
              </w:rPr>
              <w:fldChar w:fldCharType="end"/>
            </w:r>
          </w:hyperlink>
        </w:p>
        <w:p w14:paraId="0374D344" w14:textId="3D5AD43F" w:rsidR="00416EFB" w:rsidRDefault="00416EFB">
          <w:pPr>
            <w:pStyle w:val="TOC2"/>
            <w:tabs>
              <w:tab w:val="right" w:leader="dot" w:pos="9016"/>
            </w:tabs>
            <w:rPr>
              <w:rFonts w:eastAsiaTheme="minorEastAsia"/>
              <w:noProof/>
              <w:lang w:eastAsia="en-GB"/>
            </w:rPr>
          </w:pPr>
          <w:hyperlink w:anchor="_Toc61042180" w:history="1">
            <w:r w:rsidRPr="00BC6247">
              <w:rPr>
                <w:rStyle w:val="Hyperlink"/>
                <w:noProof/>
              </w:rPr>
              <w:t>Analysis</w:t>
            </w:r>
            <w:r>
              <w:rPr>
                <w:noProof/>
                <w:webHidden/>
              </w:rPr>
              <w:tab/>
            </w:r>
            <w:r>
              <w:rPr>
                <w:noProof/>
                <w:webHidden/>
              </w:rPr>
              <w:fldChar w:fldCharType="begin"/>
            </w:r>
            <w:r>
              <w:rPr>
                <w:noProof/>
                <w:webHidden/>
              </w:rPr>
              <w:instrText xml:space="preserve"> PAGEREF _Toc61042180 \h </w:instrText>
            </w:r>
            <w:r>
              <w:rPr>
                <w:noProof/>
                <w:webHidden/>
              </w:rPr>
            </w:r>
            <w:r>
              <w:rPr>
                <w:noProof/>
                <w:webHidden/>
              </w:rPr>
              <w:fldChar w:fldCharType="separate"/>
            </w:r>
            <w:r>
              <w:rPr>
                <w:noProof/>
                <w:webHidden/>
              </w:rPr>
              <w:t>5</w:t>
            </w:r>
            <w:r>
              <w:rPr>
                <w:noProof/>
                <w:webHidden/>
              </w:rPr>
              <w:fldChar w:fldCharType="end"/>
            </w:r>
          </w:hyperlink>
        </w:p>
        <w:p w14:paraId="33D99512" w14:textId="3A354967" w:rsidR="00416EFB" w:rsidRDefault="00416EFB">
          <w:pPr>
            <w:pStyle w:val="TOC2"/>
            <w:tabs>
              <w:tab w:val="right" w:leader="dot" w:pos="9016"/>
            </w:tabs>
            <w:rPr>
              <w:rFonts w:eastAsiaTheme="minorEastAsia"/>
              <w:noProof/>
              <w:lang w:eastAsia="en-GB"/>
            </w:rPr>
          </w:pPr>
          <w:hyperlink w:anchor="_Toc61042181" w:history="1">
            <w:r w:rsidRPr="00BC6247">
              <w:rPr>
                <w:rStyle w:val="Hyperlink"/>
                <w:noProof/>
              </w:rPr>
              <w:t>Conclusion</w:t>
            </w:r>
            <w:r>
              <w:rPr>
                <w:noProof/>
                <w:webHidden/>
              </w:rPr>
              <w:tab/>
            </w:r>
            <w:r>
              <w:rPr>
                <w:noProof/>
                <w:webHidden/>
              </w:rPr>
              <w:fldChar w:fldCharType="begin"/>
            </w:r>
            <w:r>
              <w:rPr>
                <w:noProof/>
                <w:webHidden/>
              </w:rPr>
              <w:instrText xml:space="preserve"> PAGEREF _Toc61042181 \h </w:instrText>
            </w:r>
            <w:r>
              <w:rPr>
                <w:noProof/>
                <w:webHidden/>
              </w:rPr>
            </w:r>
            <w:r>
              <w:rPr>
                <w:noProof/>
                <w:webHidden/>
              </w:rPr>
              <w:fldChar w:fldCharType="separate"/>
            </w:r>
            <w:r>
              <w:rPr>
                <w:noProof/>
                <w:webHidden/>
              </w:rPr>
              <w:t>8</w:t>
            </w:r>
            <w:r>
              <w:rPr>
                <w:noProof/>
                <w:webHidden/>
              </w:rPr>
              <w:fldChar w:fldCharType="end"/>
            </w:r>
          </w:hyperlink>
        </w:p>
        <w:p w14:paraId="3D38A450" w14:textId="3C670401" w:rsidR="00416EFB" w:rsidRDefault="00416EFB">
          <w:pPr>
            <w:pStyle w:val="TOC1"/>
            <w:tabs>
              <w:tab w:val="right" w:leader="dot" w:pos="9016"/>
            </w:tabs>
            <w:rPr>
              <w:rFonts w:eastAsiaTheme="minorEastAsia"/>
              <w:noProof/>
              <w:lang w:eastAsia="en-GB"/>
            </w:rPr>
          </w:pPr>
          <w:hyperlink w:anchor="_Toc61042182" w:history="1">
            <w:r w:rsidRPr="00BC6247">
              <w:rPr>
                <w:rStyle w:val="Hyperlink"/>
                <w:noProof/>
              </w:rPr>
              <w:t>References</w:t>
            </w:r>
            <w:r>
              <w:rPr>
                <w:noProof/>
                <w:webHidden/>
              </w:rPr>
              <w:tab/>
            </w:r>
            <w:r>
              <w:rPr>
                <w:noProof/>
                <w:webHidden/>
              </w:rPr>
              <w:fldChar w:fldCharType="begin"/>
            </w:r>
            <w:r>
              <w:rPr>
                <w:noProof/>
                <w:webHidden/>
              </w:rPr>
              <w:instrText xml:space="preserve"> PAGEREF _Toc61042182 \h </w:instrText>
            </w:r>
            <w:r>
              <w:rPr>
                <w:noProof/>
                <w:webHidden/>
              </w:rPr>
            </w:r>
            <w:r>
              <w:rPr>
                <w:noProof/>
                <w:webHidden/>
              </w:rPr>
              <w:fldChar w:fldCharType="separate"/>
            </w:r>
            <w:r>
              <w:rPr>
                <w:noProof/>
                <w:webHidden/>
              </w:rPr>
              <w:t>9</w:t>
            </w:r>
            <w:r>
              <w:rPr>
                <w:noProof/>
                <w:webHidden/>
              </w:rPr>
              <w:fldChar w:fldCharType="end"/>
            </w:r>
          </w:hyperlink>
        </w:p>
        <w:p w14:paraId="1E48CB0C" w14:textId="4104638F" w:rsidR="00F3485A" w:rsidRDefault="00F3485A">
          <w:r>
            <w:rPr>
              <w:b/>
              <w:bCs/>
              <w:noProof/>
            </w:rPr>
            <w:fldChar w:fldCharType="end"/>
          </w:r>
        </w:p>
      </w:sdtContent>
    </w:sdt>
    <w:p w14:paraId="1B049B30" w14:textId="1AC24BAB" w:rsidR="00F3485A" w:rsidRDefault="00F3485A" w:rsidP="00F3485A"/>
    <w:p w14:paraId="2ADDA0AF" w14:textId="136A30F2" w:rsidR="00F3485A" w:rsidRDefault="00F3485A" w:rsidP="00F3485A"/>
    <w:p w14:paraId="6BE45F72" w14:textId="332E86B6" w:rsidR="00F3485A" w:rsidRDefault="00F3485A" w:rsidP="00F3485A"/>
    <w:p w14:paraId="1AF2B5FB" w14:textId="6C3C2B0F" w:rsidR="00F3485A" w:rsidRDefault="00F3485A" w:rsidP="00F3485A"/>
    <w:p w14:paraId="5B4CC639" w14:textId="2B5D6894" w:rsidR="00F3485A" w:rsidRDefault="00F3485A" w:rsidP="00F3485A"/>
    <w:p w14:paraId="3981B083" w14:textId="3F5D54A7" w:rsidR="00F3485A" w:rsidRDefault="00F3485A" w:rsidP="00F3485A"/>
    <w:p w14:paraId="7A8553F2" w14:textId="67F25D7A" w:rsidR="00F3485A" w:rsidRDefault="00F3485A" w:rsidP="00F3485A"/>
    <w:p w14:paraId="57F9072E" w14:textId="07956534" w:rsidR="00F3485A" w:rsidRDefault="00F3485A" w:rsidP="00F3485A"/>
    <w:p w14:paraId="0958282D" w14:textId="160A073D" w:rsidR="00F3485A" w:rsidRDefault="00F3485A" w:rsidP="00F3485A"/>
    <w:p w14:paraId="19C46E2D" w14:textId="1FC384F9" w:rsidR="00F3485A" w:rsidRDefault="00F3485A" w:rsidP="00F3485A"/>
    <w:p w14:paraId="2AD10905" w14:textId="3053C003" w:rsidR="00F3485A" w:rsidRDefault="00F3485A" w:rsidP="00F3485A"/>
    <w:p w14:paraId="17F9F99A" w14:textId="6BE9397F" w:rsidR="00F3485A" w:rsidRDefault="00F3485A" w:rsidP="00F3485A"/>
    <w:p w14:paraId="6D4FB1F3" w14:textId="6056913D" w:rsidR="00F3485A" w:rsidRDefault="00F3485A" w:rsidP="00F3485A"/>
    <w:p w14:paraId="740EBDBA" w14:textId="74919056" w:rsidR="00F3485A" w:rsidRDefault="00F3485A" w:rsidP="00F3485A"/>
    <w:p w14:paraId="0F5B388B" w14:textId="3994E55E" w:rsidR="00F3485A" w:rsidRDefault="00F3485A" w:rsidP="00F3485A"/>
    <w:p w14:paraId="20301BD2" w14:textId="70A80481" w:rsidR="00F3485A" w:rsidRDefault="00F3485A" w:rsidP="00F3485A"/>
    <w:p w14:paraId="78C1B20F" w14:textId="39D8EA8D" w:rsidR="00F3485A" w:rsidRDefault="00F3485A" w:rsidP="00F3485A"/>
    <w:p w14:paraId="51AAFBDD" w14:textId="278D228E" w:rsidR="00F3485A" w:rsidRDefault="00F3485A" w:rsidP="00F3485A"/>
    <w:p w14:paraId="6C73702F" w14:textId="23A3A9AC" w:rsidR="00F3485A" w:rsidRDefault="00F3485A" w:rsidP="00F3485A"/>
    <w:p w14:paraId="093ACF16" w14:textId="511F73FA" w:rsidR="00F3485A" w:rsidRDefault="00F3485A" w:rsidP="00F3485A"/>
    <w:p w14:paraId="3EB1145D" w14:textId="77777777" w:rsidR="00DD3296" w:rsidRPr="00F3485A" w:rsidRDefault="00DD3296" w:rsidP="00F3485A"/>
    <w:p w14:paraId="15CB1692" w14:textId="6543E167" w:rsidR="00975A4C" w:rsidRDefault="00975A4C" w:rsidP="00F3485A">
      <w:pPr>
        <w:pStyle w:val="Heading2"/>
      </w:pPr>
      <w:bookmarkStart w:id="1" w:name="_Toc61042178"/>
      <w:r w:rsidRPr="00C94478">
        <w:lastRenderedPageBreak/>
        <w:t>Introduction</w:t>
      </w:r>
      <w:bookmarkEnd w:id="1"/>
    </w:p>
    <w:p w14:paraId="1178998A" w14:textId="5A0926C4" w:rsidR="004F477B" w:rsidRDefault="00A55004" w:rsidP="00975A4C">
      <w:r>
        <w:t>The research question was developed from a Kaggle dataset we selected to use titled ‘Student Alcohol Consumption Social, gender</w:t>
      </w:r>
      <w:r w:rsidR="00893653">
        <w:t>,</w:t>
      </w:r>
      <w:r>
        <w:t xml:space="preserve"> and study data from secondary students’ </w:t>
      </w:r>
      <w:sdt>
        <w:sdtPr>
          <w:id w:val="997844269"/>
          <w:citation/>
        </w:sdtPr>
        <w:sdtEndPr/>
        <w:sdtContent>
          <w:r>
            <w:fldChar w:fldCharType="begin"/>
          </w:r>
          <w:r>
            <w:instrText xml:space="preserve">CITATION Lea16 \l 2057 </w:instrText>
          </w:r>
          <w:r>
            <w:fldChar w:fldCharType="separate"/>
          </w:r>
          <w:r w:rsidR="00416EFB">
            <w:rPr>
              <w:noProof/>
            </w:rPr>
            <w:t>(UCI-Machine-Learning, 2016)</w:t>
          </w:r>
          <w:r>
            <w:fldChar w:fldCharType="end"/>
          </w:r>
        </w:sdtContent>
      </w:sdt>
      <w:r>
        <w:t xml:space="preserve">. </w:t>
      </w:r>
      <w:r w:rsidR="00DF46A1">
        <w:t>The data used in this report is collected from a class of math students in secondary school. The data collected varies from a wide range of attributes, specifically 33 attributes.</w:t>
      </w:r>
      <w:r w:rsidR="009E1B79">
        <w:t xml:space="preserve"> The</w:t>
      </w:r>
      <w:r w:rsidR="00D80274">
        <w:t xml:space="preserve"> attributes</w:t>
      </w:r>
      <w:r>
        <w:t xml:space="preserve"> chosen to be</w:t>
      </w:r>
      <w:r w:rsidR="00D80274">
        <w:t xml:space="preserve"> used in th</w:t>
      </w:r>
      <w:r>
        <w:t>is</w:t>
      </w:r>
      <w:r w:rsidR="00D80274">
        <w:t xml:space="preserve"> research </w:t>
      </w:r>
      <w:r>
        <w:t>we</w:t>
      </w:r>
      <w:r w:rsidR="00D80274">
        <w:t xml:space="preserve">re </w:t>
      </w:r>
      <w:r w:rsidR="004F477B">
        <w:t>‘</w:t>
      </w:r>
      <w:r w:rsidR="00D80274">
        <w:t>absences</w:t>
      </w:r>
      <w:r w:rsidR="004F477B">
        <w:t>’</w:t>
      </w:r>
      <w:r w:rsidR="00D80274">
        <w:t xml:space="preserve"> and </w:t>
      </w:r>
      <w:r w:rsidR="004F477B">
        <w:t>‘</w:t>
      </w:r>
      <w:proofErr w:type="spellStart"/>
      <w:r w:rsidR="00D80274">
        <w:t>famrel</w:t>
      </w:r>
      <w:proofErr w:type="spellEnd"/>
      <w:r w:rsidR="004F477B">
        <w:t>’. ‘Absences’ is the number of absences reported and ‘</w:t>
      </w:r>
      <w:proofErr w:type="spellStart"/>
      <w:r w:rsidR="004F477B">
        <w:t>famrel</w:t>
      </w:r>
      <w:proofErr w:type="spellEnd"/>
      <w:r w:rsidR="004F477B">
        <w:t xml:space="preserve">’ is the quality of </w:t>
      </w:r>
      <w:r w:rsidR="00893653">
        <w:t xml:space="preserve">the </w:t>
      </w:r>
      <w:r w:rsidR="004F477B">
        <w:t>family relationship a student reports to have rang</w:t>
      </w:r>
      <w:r w:rsidR="00893653">
        <w:t>ed</w:t>
      </w:r>
      <w:r w:rsidR="004F477B">
        <w:t xml:space="preserve"> from very bad to excellent. The research question extrapolated from this dataset was ‘</w:t>
      </w:r>
      <w:r w:rsidR="004F477B" w:rsidRPr="004F477B">
        <w:t>Is there a difference in the mean number of school absences between students who report different quality of family relationships (very bad - excellent)?</w:t>
      </w:r>
      <w:r w:rsidR="004F477B">
        <w:t xml:space="preserve">’. </w:t>
      </w:r>
    </w:p>
    <w:p w14:paraId="05C72DC5" w14:textId="360565CB" w:rsidR="004F477B" w:rsidRDefault="004B14C9" w:rsidP="004F477B">
      <w:r>
        <w:t>The n</w:t>
      </w:r>
      <w:r w:rsidR="004F477B">
        <w:t xml:space="preserve">ull hypothesis </w:t>
      </w:r>
      <w:r>
        <w:t>of the research question was that ‘t</w:t>
      </w:r>
      <w:r w:rsidR="004F477B">
        <w:t>here is no difference in the mean number of school absences between students who report different quality of family relationships (1 very bad - 5 excellent)</w:t>
      </w:r>
      <w:r>
        <w:t>’. The a</w:t>
      </w:r>
      <w:r w:rsidR="004F477B">
        <w:t>lternative hypothesis</w:t>
      </w:r>
      <w:r>
        <w:t xml:space="preserve"> was that</w:t>
      </w:r>
      <w:r w:rsidR="004F477B">
        <w:t xml:space="preserve"> </w:t>
      </w:r>
      <w:r>
        <w:t>‘t</w:t>
      </w:r>
      <w:r w:rsidR="004F477B">
        <w:t>here is a difference in the mean number of school absences between students who report different quality of family relationships (1 very bad - 5 excellent)</w:t>
      </w:r>
      <w:r>
        <w:t>’.</w:t>
      </w:r>
    </w:p>
    <w:p w14:paraId="081EF3F7" w14:textId="4F8CC0B1" w:rsidR="00A55004" w:rsidRDefault="00A55004" w:rsidP="004F477B">
      <w:r>
        <w:t xml:space="preserve">This is a particularly interesting topic </w:t>
      </w:r>
      <w:r w:rsidR="00911838">
        <w:t xml:space="preserve">as </w:t>
      </w:r>
      <w:r>
        <w:t xml:space="preserve">the current </w:t>
      </w:r>
      <w:r w:rsidR="0039156F">
        <w:t>situation</w:t>
      </w:r>
      <w:r>
        <w:t xml:space="preserve"> in the world </w:t>
      </w:r>
      <w:r w:rsidR="00911838">
        <w:t xml:space="preserve">has made it so that </w:t>
      </w:r>
      <w:r>
        <w:t xml:space="preserve">the pandemic has </w:t>
      </w:r>
      <w:r w:rsidR="00911838">
        <w:t xml:space="preserve">led to </w:t>
      </w:r>
      <w:r w:rsidR="00416EFB">
        <w:t>most</w:t>
      </w:r>
      <w:r w:rsidR="00911838">
        <w:t xml:space="preserve"> schools being closed to stop </w:t>
      </w:r>
      <w:r w:rsidR="00893653">
        <w:t xml:space="preserve">the </w:t>
      </w:r>
      <w:r w:rsidR="00911838">
        <w:t>spread of covid-19</w:t>
      </w:r>
      <w:r w:rsidR="00841493">
        <w:t xml:space="preserve">, as of writing this reports schools are expected to remain </w:t>
      </w:r>
      <w:r w:rsidR="00841493" w:rsidRPr="00841493">
        <w:t>closed</w:t>
      </w:r>
      <w:r w:rsidR="00841493">
        <w:t xml:space="preserve"> until mid-February with the possibility of t</w:t>
      </w:r>
      <w:r w:rsidR="002E3F14">
        <w:t>hat date</w:t>
      </w:r>
      <w:r w:rsidR="00841493">
        <w:t xml:space="preserve"> being </w:t>
      </w:r>
      <w:r w:rsidR="00841493" w:rsidRPr="00347AEB">
        <w:t>extended</w:t>
      </w:r>
      <w:r w:rsidR="00841493">
        <w:t xml:space="preserve"> </w:t>
      </w:r>
      <w:sdt>
        <w:sdtPr>
          <w:id w:val="1803875707"/>
          <w:citation/>
        </w:sdtPr>
        <w:sdtEndPr/>
        <w:sdtContent>
          <w:r w:rsidR="00841493">
            <w:fldChar w:fldCharType="begin"/>
          </w:r>
          <w:r w:rsidR="00841493">
            <w:instrText xml:space="preserve"> CITATION Pen21 \l 2057 </w:instrText>
          </w:r>
          <w:r w:rsidR="00841493">
            <w:fldChar w:fldCharType="separate"/>
          </w:r>
          <w:r w:rsidR="00416EFB">
            <w:rPr>
              <w:noProof/>
            </w:rPr>
            <w:t>(Penna &amp; Bird, 2021)</w:t>
          </w:r>
          <w:r w:rsidR="00841493">
            <w:fldChar w:fldCharType="end"/>
          </w:r>
        </w:sdtContent>
      </w:sdt>
      <w:r w:rsidR="00911838">
        <w:t xml:space="preserve">. Some schools </w:t>
      </w:r>
      <w:r w:rsidR="00893653">
        <w:t xml:space="preserve">in order </w:t>
      </w:r>
      <w:r w:rsidR="00911838">
        <w:t>to not miss out on learning have moved education onlin</w:t>
      </w:r>
      <w:r w:rsidR="00347AEB">
        <w:t>e</w:t>
      </w:r>
      <w:r w:rsidR="00911838">
        <w:t>. Therefore</w:t>
      </w:r>
      <w:r w:rsidR="0039156F">
        <w:t>,</w:t>
      </w:r>
      <w:r w:rsidR="00911838">
        <w:t xml:space="preserve"> in this paper we strive to </w:t>
      </w:r>
      <w:r w:rsidR="00347AEB">
        <w:t xml:space="preserve">study </w:t>
      </w:r>
      <w:r w:rsidR="00911838">
        <w:t>weather potential family relationships at home could contribute to absences and so would overall likely affect education</w:t>
      </w:r>
      <w:r w:rsidR="00347AEB">
        <w:t xml:space="preserve"> seeing how education is an incredibl</w:t>
      </w:r>
      <w:r w:rsidR="00893653">
        <w:t>y</w:t>
      </w:r>
      <w:r w:rsidR="00347AEB">
        <w:t xml:space="preserve"> hot topic right now</w:t>
      </w:r>
      <w:r w:rsidR="002E3F14">
        <w:t xml:space="preserve"> it is a very interesting topic area</w:t>
      </w:r>
      <w:r w:rsidR="00911838">
        <w:t>, in a time where there are concerns of children falling behind in education.</w:t>
      </w:r>
      <w:r w:rsidR="00F809FD">
        <w:t xml:space="preserve"> </w:t>
      </w:r>
      <w:r w:rsidR="00833FD8">
        <w:rPr>
          <w:rFonts w:cstheme="minorHAnsi"/>
        </w:rPr>
        <w:t>Another reason thing is that the</w:t>
      </w:r>
      <w:r w:rsidR="00833FD8" w:rsidRPr="00437948">
        <w:rPr>
          <w:rFonts w:cstheme="minorHAnsi"/>
        </w:rPr>
        <w:t xml:space="preserve"> </w:t>
      </w:r>
      <w:r w:rsidR="00833FD8">
        <w:rPr>
          <w:rFonts w:cstheme="minorHAnsi"/>
        </w:rPr>
        <w:t>of</w:t>
      </w:r>
      <w:r w:rsidR="00833FD8" w:rsidRPr="00437948">
        <w:rPr>
          <w:rFonts w:cstheme="minorHAnsi"/>
        </w:rPr>
        <w:t xml:space="preserve"> education in school is really an important phase for any child’s mental and psychological development. School is the first step of socialising for a child. </w:t>
      </w:r>
      <w:r w:rsidR="00833FD8" w:rsidRPr="00437948">
        <w:rPr>
          <w:rFonts w:cstheme="minorHAnsi"/>
          <w:color w:val="333333"/>
          <w:shd w:val="clear" w:color="auto" w:fill="FFFFFF"/>
        </w:rPr>
        <w:t>Up till then, parents and immediate family members are the only people the child has human interactions with</w:t>
      </w:r>
      <w:r w:rsidR="00833FD8" w:rsidRPr="00437948">
        <w:rPr>
          <w:rFonts w:cstheme="minorHAnsi"/>
        </w:rPr>
        <w:t>. And as we are taking family relationship into consideration, it is important to note if any such factors affect or contribute towards a child behaviour, its overall development</w:t>
      </w:r>
      <w:r w:rsidR="00833FD8">
        <w:rPr>
          <w:rFonts w:cstheme="minorHAnsi"/>
        </w:rPr>
        <w:t xml:space="preserve"> </w:t>
      </w:r>
      <w:sdt>
        <w:sdtPr>
          <w:rPr>
            <w:rFonts w:cstheme="minorHAnsi"/>
          </w:rPr>
          <w:id w:val="-443925746"/>
          <w:citation/>
        </w:sdtPr>
        <w:sdtContent>
          <w:r w:rsidR="00833FD8">
            <w:rPr>
              <w:rFonts w:cstheme="minorHAnsi"/>
            </w:rPr>
            <w:fldChar w:fldCharType="begin"/>
          </w:r>
          <w:r w:rsidR="00833FD8">
            <w:rPr>
              <w:rFonts w:cstheme="minorHAnsi"/>
            </w:rPr>
            <w:instrText xml:space="preserve"> CITATION The \l 2057 </w:instrText>
          </w:r>
          <w:r w:rsidR="00833FD8">
            <w:rPr>
              <w:rFonts w:cstheme="minorHAnsi"/>
            </w:rPr>
            <w:fldChar w:fldCharType="separate"/>
          </w:r>
          <w:r w:rsidR="00416EFB" w:rsidRPr="00416EFB">
            <w:rPr>
              <w:rFonts w:cstheme="minorHAnsi"/>
              <w:noProof/>
            </w:rPr>
            <w:t>(The importance of school education in child development, n.d.)</w:t>
          </w:r>
          <w:r w:rsidR="00833FD8">
            <w:rPr>
              <w:rFonts w:cstheme="minorHAnsi"/>
            </w:rPr>
            <w:fldChar w:fldCharType="end"/>
          </w:r>
        </w:sdtContent>
      </w:sdt>
      <w:r w:rsidR="00833FD8" w:rsidRPr="00437948">
        <w:rPr>
          <w:rFonts w:cstheme="minorHAnsi"/>
        </w:rPr>
        <w:t>.</w:t>
      </w:r>
    </w:p>
    <w:p w14:paraId="1F28D7C6" w14:textId="71D4C2C2" w:rsidR="009360D4" w:rsidRDefault="009360D4" w:rsidP="004F477B">
      <w:r>
        <w:t>Some studies show</w:t>
      </w:r>
      <w:r w:rsidR="00893653">
        <w:t>ed</w:t>
      </w:r>
      <w:r>
        <w:t xml:space="preserve"> that families involved with their children result in improved attendance more specifically that school, family, and community partnerships </w:t>
      </w:r>
      <w:r w:rsidR="008C7035">
        <w:t>result</w:t>
      </w:r>
      <w:r>
        <w:t xml:space="preserve"> in 0.5% improved attendance whereas if that was not the case attendance declined year by year </w:t>
      </w:r>
      <w:sdt>
        <w:sdtPr>
          <w:id w:val="-380332303"/>
          <w:citation/>
        </w:sdtPr>
        <w:sdtEndPr/>
        <w:sdtContent>
          <w:r>
            <w:fldChar w:fldCharType="begin"/>
          </w:r>
          <w:r>
            <w:instrText xml:space="preserve"> CITATION She10 \l 2057 </w:instrText>
          </w:r>
          <w:r>
            <w:fldChar w:fldCharType="separate"/>
          </w:r>
          <w:r w:rsidR="00416EFB">
            <w:rPr>
              <w:noProof/>
            </w:rPr>
            <w:t>(Sheldon B, 2010)</w:t>
          </w:r>
          <w:r>
            <w:fldChar w:fldCharType="end"/>
          </w:r>
        </w:sdtContent>
      </w:sdt>
      <w:r>
        <w:t>.</w:t>
      </w:r>
    </w:p>
    <w:p w14:paraId="00C59BD6" w14:textId="6E737DBD" w:rsidR="00F46DE2" w:rsidRPr="00C94478" w:rsidRDefault="00975A4C" w:rsidP="00F3485A">
      <w:pPr>
        <w:pStyle w:val="Heading2"/>
      </w:pPr>
      <w:bookmarkStart w:id="2" w:name="_Toc61042179"/>
      <w:r w:rsidRPr="00C94478">
        <w:t>Visualization</w:t>
      </w:r>
      <w:bookmarkEnd w:id="2"/>
      <w:r w:rsidRPr="00C94478">
        <w:t xml:space="preserve"> </w:t>
      </w:r>
    </w:p>
    <w:p w14:paraId="5FABC0E2" w14:textId="370BEFA4" w:rsidR="000C0C95" w:rsidRDefault="00F838EF" w:rsidP="00975A4C">
      <w:r>
        <w:t xml:space="preserve">The boxplots </w:t>
      </w:r>
      <w:r w:rsidR="00893653">
        <w:t xml:space="preserve">are </w:t>
      </w:r>
      <w:r>
        <w:t xml:space="preserve">shown in </w:t>
      </w:r>
      <w:r w:rsidR="00685EE4">
        <w:t>figure</w:t>
      </w:r>
      <w:r>
        <w:t xml:space="preserve"> 1 show</w:t>
      </w:r>
      <w:r w:rsidR="00893653">
        <w:t>s</w:t>
      </w:r>
      <w:r>
        <w:t xml:space="preserve"> how data is distributed</w:t>
      </w:r>
      <w:r w:rsidR="00EC46E1">
        <w:t xml:space="preserve">. </w:t>
      </w:r>
      <w:r w:rsidR="004055EC">
        <w:t xml:space="preserve">The line through each box shows the median. Those who reported very bad and bad family relationships showed the highest measurement of the median both being the same as 5.5 number of absences. </w:t>
      </w:r>
      <w:r w:rsidR="00B87069">
        <w:t xml:space="preserve">Those who reported excellent or average family relationships both had a median of 4.0 as shown on the boxplot and those who reported good family relationships are shown to have had a median of 3.0 as shown on the boxplot. </w:t>
      </w:r>
    </w:p>
    <w:p w14:paraId="49108A20" w14:textId="36EFAB49" w:rsidR="00AD117C" w:rsidRDefault="00F3378B" w:rsidP="00975A4C">
      <w:r>
        <w:t xml:space="preserve">The lower </w:t>
      </w:r>
      <w:bookmarkStart w:id="3" w:name="_Hlk60844110"/>
      <w:r w:rsidR="00A9476C">
        <w:t>quartile</w:t>
      </w:r>
      <w:r>
        <w:t xml:space="preserve"> </w:t>
      </w:r>
      <w:bookmarkEnd w:id="3"/>
      <w:r>
        <w:t xml:space="preserve">of the boxplot </w:t>
      </w:r>
      <w:proofErr w:type="gramStart"/>
      <w:r>
        <w:t>can be seen as</w:t>
      </w:r>
      <w:proofErr w:type="gramEnd"/>
      <w:r>
        <w:t xml:space="preserve"> decreasing as students self-report better quality relationships. Those who reported having very bad have a boxplot with </w:t>
      </w:r>
      <w:r w:rsidR="00893653">
        <w:t>a</w:t>
      </w:r>
      <w:r>
        <w:t xml:space="preserve"> lower </w:t>
      </w:r>
      <w:r w:rsidR="00297FB9">
        <w:t>or 1</w:t>
      </w:r>
      <w:r w:rsidR="00297FB9" w:rsidRPr="00297FB9">
        <w:rPr>
          <w:vertAlign w:val="superscript"/>
        </w:rPr>
        <w:t>st</w:t>
      </w:r>
      <w:r w:rsidR="00297FB9">
        <w:t xml:space="preserve"> </w:t>
      </w:r>
      <w:r w:rsidR="00A9476C">
        <w:t xml:space="preserve">quartile </w:t>
      </w:r>
      <w:r>
        <w:t>of 3.</w:t>
      </w:r>
      <w:r w:rsidR="00297FB9">
        <w:t>5</w:t>
      </w:r>
      <w:r>
        <w:t xml:space="preserve">, those who reported bad have a boxplot with a lower </w:t>
      </w:r>
      <w:r w:rsidR="00A9476C">
        <w:t xml:space="preserve">quartile </w:t>
      </w:r>
      <w:r>
        <w:t>of 2.0</w:t>
      </w:r>
      <w:r w:rsidR="00893653">
        <w:t>,</w:t>
      </w:r>
      <w:r>
        <w:t xml:space="preserve"> and those who reported average relations showed a lower </w:t>
      </w:r>
      <w:r w:rsidR="00297FB9">
        <w:t>or 1</w:t>
      </w:r>
      <w:r w:rsidR="00297FB9" w:rsidRPr="00297FB9">
        <w:rPr>
          <w:vertAlign w:val="superscript"/>
        </w:rPr>
        <w:t>st</w:t>
      </w:r>
      <w:r w:rsidR="00297FB9">
        <w:t xml:space="preserve"> </w:t>
      </w:r>
      <w:r w:rsidR="00A9476C">
        <w:t xml:space="preserve">quartile </w:t>
      </w:r>
      <w:r>
        <w:t>of 1.</w:t>
      </w:r>
      <w:r w:rsidR="00297FB9">
        <w:t>7</w:t>
      </w:r>
      <w:r>
        <w:t>5 as shown in the plot</w:t>
      </w:r>
      <w:r w:rsidR="00297FB9">
        <w:t xml:space="preserve"> in figure 1 and in table 1</w:t>
      </w:r>
      <w:r>
        <w:t xml:space="preserve">. Those reporting good and excellent relations 4 and 5 respectively have boxplots with a lower </w:t>
      </w:r>
      <w:r w:rsidR="00297FB9">
        <w:t>or 1</w:t>
      </w:r>
      <w:r w:rsidR="00297FB9" w:rsidRPr="00297FB9">
        <w:rPr>
          <w:vertAlign w:val="superscript"/>
        </w:rPr>
        <w:t>st</w:t>
      </w:r>
      <w:r w:rsidR="00297FB9">
        <w:t xml:space="preserve"> </w:t>
      </w:r>
      <w:r w:rsidR="00A9476C">
        <w:t xml:space="preserve">quartile </w:t>
      </w:r>
      <w:r>
        <w:t xml:space="preserve">of 0. </w:t>
      </w:r>
    </w:p>
    <w:p w14:paraId="1DCD1D07" w14:textId="5F2317C7" w:rsidR="00F3378B" w:rsidRDefault="00F3378B" w:rsidP="00975A4C">
      <w:r>
        <w:lastRenderedPageBreak/>
        <w:t xml:space="preserve">As with the lower </w:t>
      </w:r>
      <w:r w:rsidR="00A9476C">
        <w:t>quartile</w:t>
      </w:r>
      <w:r w:rsidR="00893653">
        <w:t>,</w:t>
      </w:r>
      <w:r w:rsidR="00A9476C">
        <w:t xml:space="preserve"> </w:t>
      </w:r>
      <w:r>
        <w:t xml:space="preserve">a similar pattern is seen with the upper </w:t>
      </w:r>
      <w:r w:rsidR="00297FB9">
        <w:t>or 3</w:t>
      </w:r>
      <w:r w:rsidR="00297FB9" w:rsidRPr="00297FB9">
        <w:rPr>
          <w:vertAlign w:val="superscript"/>
        </w:rPr>
        <w:t>rd</w:t>
      </w:r>
      <w:r w:rsidR="00297FB9">
        <w:t xml:space="preserve"> </w:t>
      </w:r>
      <w:r w:rsidR="00A9476C">
        <w:t xml:space="preserve">quartile </w:t>
      </w:r>
      <w:r>
        <w:t>w</w:t>
      </w:r>
      <w:r w:rsidR="00893653">
        <w:t>h</w:t>
      </w:r>
      <w:r>
        <w:t>ere</w:t>
      </w:r>
      <w:r w:rsidR="005657C4">
        <w:t xml:space="preserve">as students report better quality relations there is then a decrease in the upper </w:t>
      </w:r>
      <w:r w:rsidR="00297FB9">
        <w:t>or 3</w:t>
      </w:r>
      <w:r w:rsidR="00297FB9" w:rsidRPr="00297FB9">
        <w:rPr>
          <w:vertAlign w:val="superscript"/>
        </w:rPr>
        <w:t>rd</w:t>
      </w:r>
      <w:r w:rsidR="00297FB9">
        <w:t xml:space="preserve"> </w:t>
      </w:r>
      <w:r w:rsidR="00A9476C">
        <w:t xml:space="preserve">quartile </w:t>
      </w:r>
      <w:r w:rsidR="005657C4">
        <w:t>of the box. Those reporting very bad and bad have an upper</w:t>
      </w:r>
      <w:r w:rsidR="00297FB9">
        <w:t xml:space="preserve"> or 3</w:t>
      </w:r>
      <w:r w:rsidR="00297FB9" w:rsidRPr="00297FB9">
        <w:rPr>
          <w:vertAlign w:val="superscript"/>
        </w:rPr>
        <w:t>rd</w:t>
      </w:r>
      <w:r w:rsidR="005657C4">
        <w:t xml:space="preserve"> </w:t>
      </w:r>
      <w:r w:rsidR="00A9476C">
        <w:t xml:space="preserve">quartile </w:t>
      </w:r>
      <w:r w:rsidR="005657C4">
        <w:t>of 1</w:t>
      </w:r>
      <w:r w:rsidR="00297FB9">
        <w:t>1</w:t>
      </w:r>
      <w:r w:rsidR="005657C4">
        <w:t xml:space="preserve"> and </w:t>
      </w:r>
      <w:r w:rsidR="00297FB9">
        <w:t>9.5,</w:t>
      </w:r>
      <w:r w:rsidR="005657C4">
        <w:t xml:space="preserve"> respectively. Th</w:t>
      </w:r>
      <w:r w:rsidR="00297FB9">
        <w:t xml:space="preserve">ose who reported average and good </w:t>
      </w:r>
      <w:r w:rsidR="005657C4">
        <w:t xml:space="preserve">are shown to have the same upper </w:t>
      </w:r>
      <w:r w:rsidR="00297FB9">
        <w:t>or 3</w:t>
      </w:r>
      <w:r w:rsidR="00297FB9" w:rsidRPr="00297FB9">
        <w:rPr>
          <w:vertAlign w:val="superscript"/>
        </w:rPr>
        <w:t>rd</w:t>
      </w:r>
      <w:r w:rsidR="00297FB9">
        <w:t xml:space="preserve"> </w:t>
      </w:r>
      <w:r w:rsidR="00A9476C">
        <w:t xml:space="preserve">quartile </w:t>
      </w:r>
      <w:r w:rsidR="005657C4">
        <w:t>of 8.</w:t>
      </w:r>
      <w:r w:rsidR="00297FB9">
        <w:t xml:space="preserve"> Finally, those who reported excellent family relations had an upper or 3</w:t>
      </w:r>
      <w:r w:rsidR="00297FB9" w:rsidRPr="00297FB9">
        <w:rPr>
          <w:vertAlign w:val="superscript"/>
        </w:rPr>
        <w:t>rd</w:t>
      </w:r>
      <w:r w:rsidR="00297FB9">
        <w:t xml:space="preserve"> quartile of 7.75.</w:t>
      </w:r>
    </w:p>
    <w:p w14:paraId="47D55AAC" w14:textId="151F647E" w:rsidR="005657C4" w:rsidRDefault="005657C4" w:rsidP="00975A4C">
      <w:r>
        <w:t xml:space="preserve">The final aspect of the boxplot </w:t>
      </w:r>
      <w:r w:rsidR="00893653">
        <w:t>is</w:t>
      </w:r>
      <w:r>
        <w:t xml:space="preserve"> the whiskers that show the lowest and highest values that are still within 1.5</w:t>
      </w:r>
      <w:r w:rsidR="005A4A33">
        <w:t xml:space="preserve"> times of the interquartile range. For the lower whisker</w:t>
      </w:r>
      <w:r w:rsidR="00893653">
        <w:t>,</w:t>
      </w:r>
      <w:r w:rsidR="005A4A33">
        <w:t xml:space="preserve"> all reported relationships have </w:t>
      </w:r>
      <w:r w:rsidR="00893653">
        <w:t>a</w:t>
      </w:r>
      <w:r w:rsidR="005A4A33">
        <w:t xml:space="preserve"> lower whisker of 0. </w:t>
      </w:r>
      <w:r w:rsidR="00893653">
        <w:t>T</w:t>
      </w:r>
      <w:r w:rsidR="005A4A33">
        <w:t>hose who reported good and excellent do not appear to have whiskers as the lower hinge of the 1</w:t>
      </w:r>
      <w:r w:rsidR="005A4A33" w:rsidRPr="005A4A33">
        <w:rPr>
          <w:vertAlign w:val="superscript"/>
        </w:rPr>
        <w:t>st</w:t>
      </w:r>
      <w:r w:rsidR="005A4A33">
        <w:t xml:space="preserve"> quartile is also 0, so the</w:t>
      </w:r>
      <w:r w:rsidR="00A975E9">
        <w:t>re</w:t>
      </w:r>
      <w:r w:rsidR="005A4A33">
        <w:t xml:space="preserve"> appear to be no whiskers. However, there are variations in the upper whisker where the value of the higher whisker increases as individuals report better quality family relationships</w:t>
      </w:r>
      <w:r w:rsidR="00A975E9">
        <w:t>.</w:t>
      </w:r>
      <w:r w:rsidR="005A4A33">
        <w:t xml:space="preserve"> </w:t>
      </w:r>
      <w:r w:rsidR="00A975E9">
        <w:t>T</w:t>
      </w:r>
      <w:r w:rsidR="005A4A33">
        <w:t xml:space="preserve">hose who report very bad </w:t>
      </w:r>
      <w:r w:rsidR="00A975E9">
        <w:t xml:space="preserve">have a higher whisker of 14, those who reported </w:t>
      </w:r>
      <w:r w:rsidR="005A4A33">
        <w:t>bad</w:t>
      </w:r>
      <w:r w:rsidR="00A975E9">
        <w:t xml:space="preserve"> have a higher whisker of 15, those who report average relations have a</w:t>
      </w:r>
      <w:r w:rsidR="00893653">
        <w:t>n</w:t>
      </w:r>
      <w:r w:rsidR="00A975E9">
        <w:t xml:space="preserve"> upper whisker of 16 followed by an upper whisker of 20 in both those students who report good, and excellent relationship.</w:t>
      </w:r>
      <w:r w:rsidR="005A4A33">
        <w:t xml:space="preserve"> </w:t>
      </w:r>
    </w:p>
    <w:p w14:paraId="7B3F2524" w14:textId="29109FBA" w:rsidR="00AA2C14" w:rsidRDefault="008144F6" w:rsidP="00975A4C">
      <w:r>
        <w:t xml:space="preserve">The black points on plots 1 and 2 </w:t>
      </w:r>
      <w:r w:rsidR="003D18E6">
        <w:t>show the outliers. Those reporting very bad and bad relationships have no outliers. Those reporting average relationships</w:t>
      </w:r>
      <w:r w:rsidR="001C0331">
        <w:t xml:space="preserve"> have</w:t>
      </w:r>
      <w:r w:rsidR="003D18E6">
        <w:t xml:space="preserve"> 5 visible outliers close to the upper whisker</w:t>
      </w:r>
      <w:r w:rsidR="001C0331">
        <w:t xml:space="preserve">. Those reporting good relationships had the most outliers spread the most above the upper whiskers mostly ranging from 20 to 60 with one outlier above 60 number of recorded absences. Those reporting excellent family relationships have two visible outliers in the </w:t>
      </w:r>
      <w:r w:rsidR="00C94478">
        <w:rPr>
          <w:i/>
          <w:iCs/>
        </w:rPr>
        <w:t>Boxp</w:t>
      </w:r>
      <w:r w:rsidR="00C94478" w:rsidRPr="00F46DE2">
        <w:rPr>
          <w:i/>
          <w:iCs/>
        </w:rPr>
        <w:t>lot</w:t>
      </w:r>
      <w:r w:rsidR="001C0331">
        <w:t>, one slightly above 20 the other above 50.</w:t>
      </w:r>
      <w:r w:rsidR="00C0738C">
        <w:t xml:space="preserve"> On table 1 the highest data point can be shown as max on table 1. </w:t>
      </w:r>
    </w:p>
    <w:p w14:paraId="2FFF230B" w14:textId="4674783F" w:rsidR="008144F6" w:rsidRDefault="00893653" w:rsidP="00975A4C">
      <w:r>
        <w:t>I</w:t>
      </w:r>
      <w:r w:rsidR="00AA2C14">
        <w:t xml:space="preserve">n </w:t>
      </w:r>
      <w:r w:rsidR="00685EE4">
        <w:t>figure</w:t>
      </w:r>
      <w:r w:rsidR="00AA2C14">
        <w:t xml:space="preserve"> 1 the mean is indicated with a red ‘+’.</w:t>
      </w:r>
      <w:r w:rsidR="0027365F">
        <w:t xml:space="preserve"> In the means</w:t>
      </w:r>
      <w:r>
        <w:t>,</w:t>
      </w:r>
      <w:r w:rsidR="0027365F">
        <w:t xml:space="preserve"> there also seems to be a pattern where, as the quality of relations</w:t>
      </w:r>
      <w:r w:rsidR="008144F6">
        <w:t xml:space="preserve"> </w:t>
      </w:r>
      <w:r w:rsidR="0027365F">
        <w:t xml:space="preserve">is increased the mean number of absences decreases with those reporting good break the pattern having a higher mean of 6.010256 where those with excellent have </w:t>
      </w:r>
      <w:r>
        <w:t xml:space="preserve">a </w:t>
      </w:r>
      <w:r w:rsidR="0027365F">
        <w:t xml:space="preserve">mean of </w:t>
      </w:r>
      <w:r w:rsidR="0027365F" w:rsidRPr="0027365F">
        <w:t>4.952830</w:t>
      </w:r>
      <w:r w:rsidR="0027365F">
        <w:t xml:space="preserve"> and those reporting average have </w:t>
      </w:r>
      <w:r w:rsidR="0027365F" w:rsidRPr="0027365F">
        <w:t>5.808824</w:t>
      </w:r>
      <w:r w:rsidR="0027365F">
        <w:t xml:space="preserve"> mean. This may</w:t>
      </w:r>
      <w:r>
        <w:t xml:space="preserve"> </w:t>
      </w:r>
      <w:r w:rsidR="0027365F">
        <w:t xml:space="preserve">be as a result of those reporting good </w:t>
      </w:r>
      <w:r w:rsidR="00205F72">
        <w:t xml:space="preserve">relations with their family </w:t>
      </w:r>
      <w:r w:rsidR="0027365F">
        <w:t>have the highest number of outliers that vary the most along the y-axis.</w:t>
      </w:r>
      <w:r w:rsidR="00455E3C">
        <w:t xml:space="preserve"> The values of the mean, </w:t>
      </w:r>
      <w:r w:rsidR="00297FB9">
        <w:t xml:space="preserve">and median </w:t>
      </w:r>
      <w:r w:rsidR="00455E3C">
        <w:t>from the boxplot</w:t>
      </w:r>
      <w:r w:rsidR="00297FB9">
        <w:t xml:space="preserve"> and the values of the different quartiles can be interpreted from both the boxplot in figure 1 and the table in table 1</w:t>
      </w:r>
      <w:r w:rsidR="00C0738C">
        <w:t xml:space="preserve"> and 2</w:t>
      </w:r>
      <w:r w:rsidR="00297FB9">
        <w:t xml:space="preserve">. </w:t>
      </w:r>
      <w:r w:rsidR="00455E3C">
        <w:t xml:space="preserve">  </w:t>
      </w:r>
    </w:p>
    <w:p w14:paraId="5B43CA2D" w14:textId="2018BCDD" w:rsidR="001D034C" w:rsidRDefault="008144F6" w:rsidP="00975A4C">
      <w:r>
        <w:t>Upon inspection of th</w:t>
      </w:r>
      <w:r w:rsidR="00893653">
        <w:t>is</w:t>
      </w:r>
      <w:r>
        <w:t xml:space="preserve"> boxplot </w:t>
      </w:r>
      <w:r w:rsidR="001C0331">
        <w:t xml:space="preserve">those who reported poor family relationships (very bad and bad) </w:t>
      </w:r>
      <w:r w:rsidR="005D288F">
        <w:t>had a less varied boxplot including the box and the whisker</w:t>
      </w:r>
      <w:r w:rsidR="00E303DE">
        <w:t>.</w:t>
      </w:r>
      <w:r w:rsidR="00CF640E">
        <w:t xml:space="preserve"> Whereas the rest varied across the y-axis resulting in various outliers.</w:t>
      </w:r>
      <w:r w:rsidR="00AA2C14">
        <w:t xml:space="preserve"> This suggest</w:t>
      </w:r>
      <w:r w:rsidR="00893653">
        <w:t>s</w:t>
      </w:r>
      <w:r w:rsidR="00AA2C14">
        <w:t xml:space="preserve"> those reporting poorer relationships have more consistent absences being lower.</w:t>
      </w:r>
    </w:p>
    <w:p w14:paraId="55C5EA08" w14:textId="69C22124" w:rsidR="001D034C" w:rsidRDefault="001D034C" w:rsidP="001D034C"/>
    <w:p w14:paraId="577E4E0C" w14:textId="238518C0" w:rsidR="001D034C" w:rsidRDefault="001D034C" w:rsidP="001D034C"/>
    <w:p w14:paraId="441330ED" w14:textId="2F48D043" w:rsidR="001D034C" w:rsidRDefault="001D034C" w:rsidP="001D034C"/>
    <w:tbl>
      <w:tblPr>
        <w:tblStyle w:val="TableGrid"/>
        <w:tblW w:w="10481" w:type="dxa"/>
        <w:tblInd w:w="-735" w:type="dxa"/>
        <w:tblLook w:val="04A0" w:firstRow="1" w:lastRow="0" w:firstColumn="1" w:lastColumn="0" w:noHBand="0" w:noVBand="1"/>
      </w:tblPr>
      <w:tblGrid>
        <w:gridCol w:w="10481"/>
      </w:tblGrid>
      <w:tr w:rsidR="001D034C" w14:paraId="3F1C6C09" w14:textId="77777777" w:rsidTr="00766756">
        <w:trPr>
          <w:trHeight w:val="2474"/>
        </w:trPr>
        <w:tc>
          <w:tcPr>
            <w:tcW w:w="10481" w:type="dxa"/>
          </w:tcPr>
          <w:p w14:paraId="1A715DA3" w14:textId="77777777" w:rsidR="001D034C" w:rsidRPr="001D034C" w:rsidRDefault="001D034C" w:rsidP="001D034C">
            <w:pPr>
              <w:rPr>
                <w:rFonts w:ascii="Courier New" w:hAnsi="Courier New" w:cs="Courier New"/>
              </w:rPr>
            </w:pPr>
            <w:r w:rsidRPr="001D034C">
              <w:rPr>
                <w:rFonts w:ascii="Courier New" w:hAnsi="Courier New" w:cs="Courier New"/>
              </w:rPr>
              <w:t xml:space="preserve">    Very bad          </w:t>
            </w:r>
            <w:proofErr w:type="spellStart"/>
            <w:r w:rsidRPr="001D034C">
              <w:rPr>
                <w:rFonts w:ascii="Courier New" w:hAnsi="Courier New" w:cs="Courier New"/>
              </w:rPr>
              <w:t>Bad</w:t>
            </w:r>
            <w:proofErr w:type="spellEnd"/>
            <w:r w:rsidRPr="001D034C">
              <w:rPr>
                <w:rFonts w:ascii="Courier New" w:hAnsi="Courier New" w:cs="Courier New"/>
              </w:rPr>
              <w:t xml:space="preserve">          Average           Good         Excellent    </w:t>
            </w:r>
          </w:p>
          <w:p w14:paraId="0A21F409" w14:textId="77777777" w:rsidR="001D034C" w:rsidRPr="001D034C" w:rsidRDefault="001D034C" w:rsidP="001D034C">
            <w:pPr>
              <w:rPr>
                <w:rFonts w:ascii="Courier New" w:hAnsi="Courier New" w:cs="Courier New"/>
              </w:rPr>
            </w:pPr>
            <w:r w:rsidRPr="001D034C">
              <w:rPr>
                <w:rFonts w:ascii="Courier New" w:hAnsi="Courier New" w:cs="Courier New"/>
              </w:rPr>
              <w:t xml:space="preserve"> Min. </w:t>
            </w:r>
            <w:proofErr w:type="gramStart"/>
            <w:r w:rsidRPr="001D034C">
              <w:rPr>
                <w:rFonts w:ascii="Courier New" w:hAnsi="Courier New" w:cs="Courier New"/>
              </w:rPr>
              <w:t xml:space="preserve">  :</w:t>
            </w:r>
            <w:proofErr w:type="gramEnd"/>
            <w:r w:rsidRPr="001D034C">
              <w:rPr>
                <w:rFonts w:ascii="Courier New" w:hAnsi="Courier New" w:cs="Courier New"/>
              </w:rPr>
              <w:t xml:space="preserve"> 0.00   Min.   : 0.0   Min.   : 0.00   Min.   : 0.00   Min.   : 0.00  </w:t>
            </w:r>
          </w:p>
          <w:p w14:paraId="539BAB20" w14:textId="77777777" w:rsidR="001D034C" w:rsidRPr="001D034C" w:rsidRDefault="001D034C" w:rsidP="001D034C">
            <w:pPr>
              <w:rPr>
                <w:rFonts w:ascii="Courier New" w:hAnsi="Courier New" w:cs="Courier New"/>
              </w:rPr>
            </w:pPr>
            <w:r w:rsidRPr="001D034C">
              <w:rPr>
                <w:rFonts w:ascii="Courier New" w:hAnsi="Courier New" w:cs="Courier New"/>
              </w:rPr>
              <w:t xml:space="preserve"> 1st Qu.: 3.50   1st Qu.: 2.0   1st Qu.: 1.75   1st Qu.: 0.00   1st Qu.: 0.00  </w:t>
            </w:r>
          </w:p>
          <w:p w14:paraId="1600CAC3" w14:textId="77777777" w:rsidR="001D034C" w:rsidRPr="001D034C" w:rsidRDefault="001D034C" w:rsidP="001D034C">
            <w:pPr>
              <w:rPr>
                <w:rFonts w:ascii="Courier New" w:hAnsi="Courier New" w:cs="Courier New"/>
              </w:rPr>
            </w:pPr>
            <w:r w:rsidRPr="001D034C">
              <w:rPr>
                <w:rFonts w:ascii="Courier New" w:hAnsi="Courier New" w:cs="Courier New"/>
              </w:rPr>
              <w:t xml:space="preserve"> </w:t>
            </w:r>
            <w:proofErr w:type="gramStart"/>
            <w:r w:rsidRPr="001D034C">
              <w:rPr>
                <w:rFonts w:ascii="Courier New" w:hAnsi="Courier New" w:cs="Courier New"/>
              </w:rPr>
              <w:t>Median :</w:t>
            </w:r>
            <w:proofErr w:type="gramEnd"/>
            <w:r w:rsidRPr="001D034C">
              <w:rPr>
                <w:rFonts w:ascii="Courier New" w:hAnsi="Courier New" w:cs="Courier New"/>
              </w:rPr>
              <w:t xml:space="preserve"> 5.50   Median : 5.5   Median : 4.00   Median : 3.00   Median : 4.00  </w:t>
            </w:r>
          </w:p>
          <w:p w14:paraId="376F500A" w14:textId="77777777" w:rsidR="001D034C" w:rsidRPr="001D034C" w:rsidRDefault="001D034C" w:rsidP="001D034C">
            <w:pPr>
              <w:rPr>
                <w:rFonts w:ascii="Courier New" w:hAnsi="Courier New" w:cs="Courier New"/>
              </w:rPr>
            </w:pPr>
            <w:r w:rsidRPr="001D034C">
              <w:rPr>
                <w:rFonts w:ascii="Courier New" w:hAnsi="Courier New" w:cs="Courier New"/>
              </w:rPr>
              <w:t xml:space="preserve"> Mean </w:t>
            </w:r>
            <w:proofErr w:type="gramStart"/>
            <w:r w:rsidRPr="001D034C">
              <w:rPr>
                <w:rFonts w:ascii="Courier New" w:hAnsi="Courier New" w:cs="Courier New"/>
              </w:rPr>
              <w:t xml:space="preserve">  :</w:t>
            </w:r>
            <w:proofErr w:type="gramEnd"/>
            <w:r w:rsidRPr="001D034C">
              <w:rPr>
                <w:rFonts w:ascii="Courier New" w:hAnsi="Courier New" w:cs="Courier New"/>
              </w:rPr>
              <w:t xml:space="preserve"> 6.88   Mean   : 6.0   Mean   : 5.81   Mean   : 6.01   Mean   : 4.95  </w:t>
            </w:r>
          </w:p>
          <w:p w14:paraId="445E6820" w14:textId="77777777" w:rsidR="001D034C" w:rsidRPr="001D034C" w:rsidRDefault="001D034C" w:rsidP="001D034C">
            <w:pPr>
              <w:rPr>
                <w:rFonts w:ascii="Courier New" w:hAnsi="Courier New" w:cs="Courier New"/>
              </w:rPr>
            </w:pPr>
            <w:r w:rsidRPr="001D034C">
              <w:rPr>
                <w:rFonts w:ascii="Courier New" w:hAnsi="Courier New" w:cs="Courier New"/>
              </w:rPr>
              <w:t xml:space="preserve"> 3rd Qu.:11.00   3rd Qu.: 9.5   3rd Qu.: 8.00   3rd Qu.: 8.00   3rd Qu.: 7.75  </w:t>
            </w:r>
          </w:p>
          <w:p w14:paraId="74CD5AF4" w14:textId="77777777" w:rsidR="001D034C" w:rsidRPr="001D034C" w:rsidRDefault="001D034C" w:rsidP="001D034C">
            <w:pPr>
              <w:rPr>
                <w:rFonts w:ascii="Courier New" w:hAnsi="Courier New" w:cs="Courier New"/>
              </w:rPr>
            </w:pPr>
            <w:r w:rsidRPr="001D034C">
              <w:rPr>
                <w:rFonts w:ascii="Courier New" w:hAnsi="Courier New" w:cs="Courier New"/>
              </w:rPr>
              <w:t xml:space="preserve"> Max.   :14.00   Max.   :15.0   Max.   :25.00   Max.   :75.00   Max.   :56.00  </w:t>
            </w:r>
          </w:p>
          <w:p w14:paraId="0E8FD649" w14:textId="05273FDA" w:rsidR="001D034C" w:rsidRDefault="001D034C" w:rsidP="00766756">
            <w:pPr>
              <w:keepNext/>
            </w:pPr>
            <w:r w:rsidRPr="001D034C">
              <w:rPr>
                <w:rFonts w:ascii="Courier New" w:hAnsi="Courier New" w:cs="Courier New"/>
              </w:rPr>
              <w:t xml:space="preserve"> NA's   :387     NA's   :377    NA's   :327     NA's   :200     NA's   :289</w:t>
            </w:r>
          </w:p>
        </w:tc>
      </w:tr>
    </w:tbl>
    <w:p w14:paraId="176A5DDA" w14:textId="2D9CD4F5" w:rsidR="001D034C" w:rsidRDefault="00766756" w:rsidP="00766756">
      <w:pPr>
        <w:pStyle w:val="Caption"/>
      </w:pPr>
      <w:bookmarkStart w:id="4" w:name="_Toc61039543"/>
      <w:r>
        <w:lastRenderedPageBreak/>
        <w:t xml:space="preserve">Table </w:t>
      </w:r>
      <w:fldSimple w:instr=" SEQ Table \* ARABIC ">
        <w:r w:rsidR="003C51E8">
          <w:rPr>
            <w:noProof/>
          </w:rPr>
          <w:t>1</w:t>
        </w:r>
      </w:fldSimple>
      <w:r>
        <w:t>: Descriptive statistics of the box plot</w:t>
      </w:r>
      <w:bookmarkEnd w:id="4"/>
    </w:p>
    <w:p w14:paraId="10F909A6" w14:textId="3CF3DE07" w:rsidR="001D034C" w:rsidRPr="001D034C" w:rsidRDefault="001D034C" w:rsidP="001D034C"/>
    <w:p w14:paraId="72997946" w14:textId="046B69BA" w:rsidR="001D034C" w:rsidRDefault="001D034C" w:rsidP="001D034C"/>
    <w:p w14:paraId="27C3C95B" w14:textId="1D107829" w:rsidR="00C0738C" w:rsidRDefault="00C0738C" w:rsidP="001D034C"/>
    <w:p w14:paraId="1BDE770B" w14:textId="408992AD" w:rsidR="00C0738C" w:rsidRDefault="00C0738C" w:rsidP="001D034C"/>
    <w:tbl>
      <w:tblPr>
        <w:tblStyle w:val="TableGrid"/>
        <w:tblW w:w="0" w:type="auto"/>
        <w:tblLook w:val="04A0" w:firstRow="1" w:lastRow="0" w:firstColumn="1" w:lastColumn="0" w:noHBand="0" w:noVBand="1"/>
      </w:tblPr>
      <w:tblGrid>
        <w:gridCol w:w="4366"/>
      </w:tblGrid>
      <w:tr w:rsidR="00C0738C" w14:paraId="5E9EB405" w14:textId="77777777" w:rsidTr="00C0738C">
        <w:trPr>
          <w:trHeight w:val="1904"/>
        </w:trPr>
        <w:tc>
          <w:tcPr>
            <w:tcW w:w="4366" w:type="dxa"/>
          </w:tcPr>
          <w:p w14:paraId="687FC56E" w14:textId="77777777" w:rsidR="00C0738C" w:rsidRPr="00C0738C" w:rsidRDefault="00C0738C" w:rsidP="00C0738C">
            <w:pPr>
              <w:keepNext/>
              <w:ind w:firstLine="720"/>
              <w:rPr>
                <w:rFonts w:ascii="Courier New" w:hAnsi="Courier New" w:cs="Courier New"/>
              </w:rPr>
            </w:pPr>
            <w:r w:rsidRPr="00C0738C">
              <w:rPr>
                <w:rFonts w:ascii="Courier New" w:hAnsi="Courier New" w:cs="Courier New"/>
              </w:rPr>
              <w:t>[,1] [,2] [,3] [,4] [,5]</w:t>
            </w:r>
          </w:p>
          <w:p w14:paraId="08C60D77" w14:textId="77777777" w:rsidR="00C0738C" w:rsidRPr="00C0738C" w:rsidRDefault="00C0738C" w:rsidP="00C0738C">
            <w:pPr>
              <w:keepNext/>
              <w:rPr>
                <w:rFonts w:ascii="Courier New" w:hAnsi="Courier New" w:cs="Courier New"/>
              </w:rPr>
            </w:pPr>
            <w:r w:rsidRPr="00C0738C">
              <w:rPr>
                <w:rFonts w:ascii="Courier New" w:hAnsi="Courier New" w:cs="Courier New"/>
              </w:rPr>
              <w:t>[1</w:t>
            </w:r>
            <w:proofErr w:type="gramStart"/>
            <w:r w:rsidRPr="00C0738C">
              <w:rPr>
                <w:rFonts w:ascii="Courier New" w:hAnsi="Courier New" w:cs="Courier New"/>
              </w:rPr>
              <w:t>,]  0.0</w:t>
            </w:r>
            <w:proofErr w:type="gramEnd"/>
            <w:r w:rsidRPr="00C0738C">
              <w:rPr>
                <w:rFonts w:ascii="Courier New" w:hAnsi="Courier New" w:cs="Courier New"/>
              </w:rPr>
              <w:t xml:space="preserve">  0.0  0.0    0    0</w:t>
            </w:r>
          </w:p>
          <w:p w14:paraId="30FF556A" w14:textId="77777777" w:rsidR="00C0738C" w:rsidRPr="00C0738C" w:rsidRDefault="00C0738C" w:rsidP="00C0738C">
            <w:pPr>
              <w:keepNext/>
              <w:rPr>
                <w:rFonts w:ascii="Courier New" w:hAnsi="Courier New" w:cs="Courier New"/>
              </w:rPr>
            </w:pPr>
            <w:r w:rsidRPr="00C0738C">
              <w:rPr>
                <w:rFonts w:ascii="Courier New" w:hAnsi="Courier New" w:cs="Courier New"/>
              </w:rPr>
              <w:t>[2</w:t>
            </w:r>
            <w:proofErr w:type="gramStart"/>
            <w:r w:rsidRPr="00C0738C">
              <w:rPr>
                <w:rFonts w:ascii="Courier New" w:hAnsi="Courier New" w:cs="Courier New"/>
              </w:rPr>
              <w:t>,]  3.0</w:t>
            </w:r>
            <w:proofErr w:type="gramEnd"/>
            <w:r w:rsidRPr="00C0738C">
              <w:rPr>
                <w:rFonts w:ascii="Courier New" w:hAnsi="Courier New" w:cs="Courier New"/>
              </w:rPr>
              <w:t xml:space="preserve">  2.0  1.5    0    0</w:t>
            </w:r>
          </w:p>
          <w:p w14:paraId="4E7C8C6A" w14:textId="77777777" w:rsidR="00C0738C" w:rsidRPr="00C0738C" w:rsidRDefault="00C0738C" w:rsidP="00C0738C">
            <w:pPr>
              <w:keepNext/>
              <w:rPr>
                <w:rFonts w:ascii="Courier New" w:hAnsi="Courier New" w:cs="Courier New"/>
              </w:rPr>
            </w:pPr>
            <w:r w:rsidRPr="00C0738C">
              <w:rPr>
                <w:rFonts w:ascii="Courier New" w:hAnsi="Courier New" w:cs="Courier New"/>
              </w:rPr>
              <w:t>[3</w:t>
            </w:r>
            <w:proofErr w:type="gramStart"/>
            <w:r w:rsidRPr="00C0738C">
              <w:rPr>
                <w:rFonts w:ascii="Courier New" w:hAnsi="Courier New" w:cs="Courier New"/>
              </w:rPr>
              <w:t>,]  5.5</w:t>
            </w:r>
            <w:proofErr w:type="gramEnd"/>
            <w:r w:rsidRPr="00C0738C">
              <w:rPr>
                <w:rFonts w:ascii="Courier New" w:hAnsi="Courier New" w:cs="Courier New"/>
              </w:rPr>
              <w:t xml:space="preserve">  5.5  4.0    3    4</w:t>
            </w:r>
          </w:p>
          <w:p w14:paraId="1B238E3C" w14:textId="77777777" w:rsidR="00C0738C" w:rsidRPr="00C0738C" w:rsidRDefault="00C0738C" w:rsidP="00C0738C">
            <w:pPr>
              <w:keepNext/>
              <w:rPr>
                <w:rFonts w:ascii="Courier New" w:hAnsi="Courier New" w:cs="Courier New"/>
              </w:rPr>
            </w:pPr>
            <w:r w:rsidRPr="00C0738C">
              <w:rPr>
                <w:rFonts w:ascii="Courier New" w:hAnsi="Courier New" w:cs="Courier New"/>
              </w:rPr>
              <w:t>[4,] 12.0 10.</w:t>
            </w:r>
            <w:proofErr w:type="gramStart"/>
            <w:r w:rsidRPr="00C0738C">
              <w:rPr>
                <w:rFonts w:ascii="Courier New" w:hAnsi="Courier New" w:cs="Courier New"/>
              </w:rPr>
              <w:t>0  8.0</w:t>
            </w:r>
            <w:proofErr w:type="gramEnd"/>
            <w:r w:rsidRPr="00C0738C">
              <w:rPr>
                <w:rFonts w:ascii="Courier New" w:hAnsi="Courier New" w:cs="Courier New"/>
              </w:rPr>
              <w:t xml:space="preserve">    8    8</w:t>
            </w:r>
          </w:p>
          <w:p w14:paraId="3E145177" w14:textId="77777777" w:rsidR="00C0738C" w:rsidRPr="00C0738C" w:rsidRDefault="00C0738C" w:rsidP="00C0738C">
            <w:pPr>
              <w:keepNext/>
              <w:rPr>
                <w:rFonts w:ascii="Courier New" w:hAnsi="Courier New" w:cs="Courier New"/>
              </w:rPr>
            </w:pPr>
            <w:r w:rsidRPr="00C0738C">
              <w:rPr>
                <w:rFonts w:ascii="Courier New" w:hAnsi="Courier New" w:cs="Courier New"/>
              </w:rPr>
              <w:t>[5,] 14.0 15.0 16.0   20   20</w:t>
            </w:r>
          </w:p>
          <w:p w14:paraId="34B353B2" w14:textId="77777777" w:rsidR="00C0738C" w:rsidRDefault="00C0738C" w:rsidP="00C0738C">
            <w:pPr>
              <w:keepNext/>
            </w:pPr>
          </w:p>
        </w:tc>
      </w:tr>
    </w:tbl>
    <w:p w14:paraId="7C02A5C6" w14:textId="43256A5F" w:rsidR="001D034C" w:rsidRDefault="00C0738C" w:rsidP="00C0738C">
      <w:pPr>
        <w:pStyle w:val="Caption"/>
      </w:pPr>
      <w:bookmarkStart w:id="5" w:name="_Toc61039544"/>
      <w:r>
        <w:t xml:space="preserve">Table </w:t>
      </w:r>
      <w:fldSimple w:instr=" SEQ Table \* ARABIC ">
        <w:r w:rsidR="003C51E8">
          <w:rPr>
            <w:noProof/>
          </w:rPr>
          <w:t>2</w:t>
        </w:r>
      </w:fldSimple>
      <w:r>
        <w:t>:</w:t>
      </w:r>
      <w:r w:rsidRPr="00F374FF">
        <w:t>stats of the boxplot raw data, the lower whisker, lower hinge of the boxplot, the median, upper hinge of the boxplot, and the upper whiske</w:t>
      </w:r>
      <w:r>
        <w:t>r. Retrieved from the boxplot with the code ‘</w:t>
      </w:r>
      <w:proofErr w:type="spellStart"/>
      <w:r>
        <w:t>boxplot$</w:t>
      </w:r>
      <w:proofErr w:type="gramStart"/>
      <w:r>
        <w:t>stats</w:t>
      </w:r>
      <w:proofErr w:type="spellEnd"/>
      <w:r>
        <w:t>’</w:t>
      </w:r>
      <w:bookmarkEnd w:id="5"/>
      <w:proofErr w:type="gramEnd"/>
    </w:p>
    <w:p w14:paraId="30C0B361" w14:textId="26601643" w:rsidR="00297FB9" w:rsidRPr="001D034C" w:rsidRDefault="00C0738C" w:rsidP="001D034C">
      <w:r>
        <w:t>The table above table 2 shows the raw stats with [,1], [,2], [,3],</w:t>
      </w:r>
      <w:r w:rsidRPr="00C0738C">
        <w:t xml:space="preserve"> </w:t>
      </w:r>
      <w:r>
        <w:t>[,4],</w:t>
      </w:r>
      <w:r w:rsidRPr="00C0738C">
        <w:t xml:space="preserve"> </w:t>
      </w:r>
      <w:r>
        <w:t>[,5] is each independent variable 1 very bad working up to 5 excellent. [1,], [2,], [3,], [4,], [5,]</w:t>
      </w:r>
      <w:r w:rsidR="00DD3296">
        <w:t xml:space="preserve"> are the different data relating to the parts of the boxplot one is the lower whisker, two being lower hinge of the boxplot, three being the median, four upper </w:t>
      </w:r>
      <w:proofErr w:type="gramStart"/>
      <w:r w:rsidR="00DD3296">
        <w:t>hinge</w:t>
      </w:r>
      <w:proofErr w:type="gramEnd"/>
      <w:r w:rsidR="00DD3296">
        <w:t xml:space="preserve"> of the boxplot, five is the higher whisker. </w:t>
      </w:r>
    </w:p>
    <w:p w14:paraId="259E8667" w14:textId="77777777" w:rsidR="00297FB9" w:rsidRPr="00297FB9" w:rsidRDefault="00297FB9" w:rsidP="00297FB9"/>
    <w:p w14:paraId="48419139" w14:textId="77777777" w:rsidR="001D034C" w:rsidRDefault="001D034C" w:rsidP="001D034C">
      <w:pPr>
        <w:keepNext/>
      </w:pPr>
      <w:r>
        <w:rPr>
          <w:noProof/>
        </w:rPr>
        <w:lastRenderedPageBreak/>
        <w:drawing>
          <wp:inline distT="0" distB="0" distL="0" distR="0" wp14:anchorId="6F5E1DB8" wp14:editId="75008EE3">
            <wp:extent cx="5731510" cy="5731510"/>
            <wp:effectExtent l="0" t="0" r="2540" b="254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66D2614" w14:textId="16415CD8" w:rsidR="001D034C" w:rsidRDefault="001D034C" w:rsidP="001D034C">
      <w:pPr>
        <w:pStyle w:val="Caption"/>
      </w:pPr>
      <w:bookmarkStart w:id="6" w:name="_Toc61042183"/>
      <w:r>
        <w:t xml:space="preserve">Figure </w:t>
      </w:r>
      <w:fldSimple w:instr=" SEQ Figure \* ARABIC ">
        <w:r w:rsidR="003C51E8">
          <w:rPr>
            <w:noProof/>
          </w:rPr>
          <w:t>1</w:t>
        </w:r>
      </w:fldSimple>
      <w:r>
        <w:t xml:space="preserve">: Box plot showing </w:t>
      </w:r>
      <w:r w:rsidR="00893653">
        <w:t xml:space="preserve">the </w:t>
      </w:r>
      <w:r>
        <w:t xml:space="preserve">number of absences of students reporting different quality of family </w:t>
      </w:r>
      <w:proofErr w:type="gramStart"/>
      <w:r>
        <w:t>relationships</w:t>
      </w:r>
      <w:bookmarkEnd w:id="6"/>
      <w:proofErr w:type="gramEnd"/>
    </w:p>
    <w:p w14:paraId="260E3CC8" w14:textId="0B3E7AC2" w:rsidR="00685EE4" w:rsidRDefault="00685EE4" w:rsidP="00685EE4">
      <w:pPr>
        <w:rPr>
          <w:i/>
          <w:iCs/>
          <w:color w:val="44546A" w:themeColor="text2"/>
          <w:sz w:val="18"/>
          <w:szCs w:val="18"/>
        </w:rPr>
      </w:pPr>
    </w:p>
    <w:p w14:paraId="279073BF" w14:textId="77777777" w:rsidR="00685EE4" w:rsidRDefault="00685EE4" w:rsidP="00685EE4">
      <w:pPr>
        <w:pStyle w:val="Heading2"/>
      </w:pPr>
      <w:bookmarkStart w:id="7" w:name="_Toc61042180"/>
      <w:r>
        <w:t>Analysis</w:t>
      </w:r>
      <w:bookmarkEnd w:id="7"/>
      <w:r>
        <w:t xml:space="preserve"> </w:t>
      </w:r>
    </w:p>
    <w:p w14:paraId="6BB51B5C" w14:textId="05932AE8" w:rsidR="00685EE4" w:rsidRDefault="00685EE4" w:rsidP="00685EE4">
      <w:r>
        <w:t xml:space="preserve">Those students reporting very bad and bad family relationships seem to have lower absences than those who reported average to </w:t>
      </w:r>
      <w:r w:rsidR="00893653">
        <w:t xml:space="preserve">an </w:t>
      </w:r>
      <w:r>
        <w:t>excellent relationship. Another noticeable point is that those reporting having better quality relationships had much more extremes and variations in absences leading to greater outliers.</w:t>
      </w:r>
    </w:p>
    <w:p w14:paraId="1DE7825F" w14:textId="741A42F7" w:rsidR="00685EE4" w:rsidRDefault="00685EE4" w:rsidP="00685EE4">
      <w:r>
        <w:t xml:space="preserve">As can be seen with the histograms in figures 2 through to 6 </w:t>
      </w:r>
      <w:r w:rsidR="00F30443">
        <w:t xml:space="preserve">below </w:t>
      </w:r>
      <w:r>
        <w:t>none of the independent variables had a normal distribution</w:t>
      </w:r>
      <w:r w:rsidR="00893653">
        <w:t>,</w:t>
      </w:r>
      <w:r>
        <w:t xml:space="preserve"> in fact</w:t>
      </w:r>
      <w:r w:rsidR="00893653">
        <w:t>,</w:t>
      </w:r>
      <w:r>
        <w:t xml:space="preserve"> </w:t>
      </w:r>
      <w:r w:rsidR="00893653">
        <w:t xml:space="preserve">in </w:t>
      </w:r>
      <w:r>
        <w:t>every reported quality relation</w:t>
      </w:r>
      <w:r w:rsidR="00893653">
        <w:t>,</w:t>
      </w:r>
      <w:r>
        <w:t xml:space="preserve"> the data is skewed towards the left. As a result of the</w:t>
      </w:r>
      <w:r w:rsidR="00893653">
        <w:t>re</w:t>
      </w:r>
      <w:r>
        <w:t xml:space="preserve"> not being a normal distribution</w:t>
      </w:r>
      <w:r w:rsidR="00893653">
        <w:t>,</w:t>
      </w:r>
      <w:r>
        <w:t xml:space="preserve"> a Mann-Whitney test was used. </w:t>
      </w:r>
    </w:p>
    <w:p w14:paraId="55814A5B" w14:textId="64AC74D1" w:rsidR="00685EE4" w:rsidRDefault="00685EE4" w:rsidP="00685EE4">
      <w:r>
        <w:t>After carrying out the Mann-Whitney</w:t>
      </w:r>
      <w:r w:rsidR="00F30443">
        <w:t>/Wilcoxon</w:t>
      </w:r>
      <w:r>
        <w:t xml:space="preserve"> test using various independent variables it is revealed that the lowest p-value is the test carried out for those reporting bad and excellent relationship with the p-value being 0.1856. This does not fall under the 0.05 or 0.01 </w:t>
      </w:r>
      <w:r w:rsidR="00F30443">
        <w:t>p-</w:t>
      </w:r>
      <w:r>
        <w:t xml:space="preserve">value meaning </w:t>
      </w:r>
      <w:r>
        <w:lastRenderedPageBreak/>
        <w:t xml:space="preserve">there is a higher chance of our result being caused by an error specifically an 18.56% chance of being caused by chance.  </w:t>
      </w:r>
      <w:r w:rsidR="007F1E69">
        <w:t>In total 10 Mann-Whitney/Wilcoxon tests were carried out.</w:t>
      </w:r>
    </w:p>
    <w:p w14:paraId="76F81D7E" w14:textId="77777777" w:rsidR="00685EE4" w:rsidRPr="00685EE4" w:rsidRDefault="00685EE4" w:rsidP="00685EE4"/>
    <w:p w14:paraId="736A3949" w14:textId="77777777" w:rsidR="001D034C" w:rsidRDefault="001D034C" w:rsidP="001D034C">
      <w:pPr>
        <w:keepNext/>
      </w:pPr>
      <w:r>
        <w:rPr>
          <w:noProof/>
        </w:rPr>
        <w:drawing>
          <wp:inline distT="0" distB="0" distL="0" distR="0" wp14:anchorId="0187A576" wp14:editId="6C3FDFEB">
            <wp:extent cx="3609975" cy="3609975"/>
            <wp:effectExtent l="0" t="0" r="9525" b="952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09975" cy="3609975"/>
                    </a:xfrm>
                    <a:prstGeom prst="rect">
                      <a:avLst/>
                    </a:prstGeom>
                  </pic:spPr>
                </pic:pic>
              </a:graphicData>
            </a:graphic>
          </wp:inline>
        </w:drawing>
      </w:r>
    </w:p>
    <w:p w14:paraId="7BCEC293" w14:textId="57941CE6" w:rsidR="00685EE4" w:rsidRPr="00685EE4" w:rsidRDefault="001D034C" w:rsidP="00685EE4">
      <w:pPr>
        <w:pStyle w:val="Caption"/>
      </w:pPr>
      <w:bookmarkStart w:id="8" w:name="_Toc61042184"/>
      <w:r>
        <w:t xml:space="preserve">Figure </w:t>
      </w:r>
      <w:fldSimple w:instr=" SEQ Figure \* ARABIC ">
        <w:r w:rsidR="003C51E8">
          <w:rPr>
            <w:noProof/>
          </w:rPr>
          <w:t>2</w:t>
        </w:r>
      </w:fldSimple>
      <w:r>
        <w:t>: Histogram of student reporting very bad</w:t>
      </w:r>
      <w:bookmarkEnd w:id="8"/>
    </w:p>
    <w:p w14:paraId="445F4933" w14:textId="77777777" w:rsidR="001D034C" w:rsidRDefault="001D034C" w:rsidP="001D034C">
      <w:pPr>
        <w:keepNext/>
      </w:pPr>
      <w:r>
        <w:rPr>
          <w:noProof/>
        </w:rPr>
        <w:drawing>
          <wp:inline distT="0" distB="0" distL="0" distR="0" wp14:anchorId="5BEC565F" wp14:editId="4B9A651B">
            <wp:extent cx="3590925" cy="3590925"/>
            <wp:effectExtent l="0" t="0" r="9525"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90925" cy="3590925"/>
                    </a:xfrm>
                    <a:prstGeom prst="rect">
                      <a:avLst/>
                    </a:prstGeom>
                  </pic:spPr>
                </pic:pic>
              </a:graphicData>
            </a:graphic>
          </wp:inline>
        </w:drawing>
      </w:r>
    </w:p>
    <w:p w14:paraId="16881068" w14:textId="4F12E641" w:rsidR="001D034C" w:rsidRDefault="001D034C" w:rsidP="001D034C">
      <w:pPr>
        <w:pStyle w:val="Caption"/>
      </w:pPr>
      <w:bookmarkStart w:id="9" w:name="_Toc61042185"/>
      <w:r>
        <w:t xml:space="preserve">Figure </w:t>
      </w:r>
      <w:fldSimple w:instr=" SEQ Figure \* ARABIC ">
        <w:r w:rsidR="003C51E8">
          <w:rPr>
            <w:noProof/>
          </w:rPr>
          <w:t>3</w:t>
        </w:r>
      </w:fldSimple>
      <w:r w:rsidRPr="00044A9C">
        <w:t>: Histogram of student reporting bad</w:t>
      </w:r>
      <w:bookmarkEnd w:id="9"/>
    </w:p>
    <w:p w14:paraId="2C7D3732" w14:textId="77777777" w:rsidR="001D034C" w:rsidRDefault="001D034C" w:rsidP="001D034C">
      <w:pPr>
        <w:keepNext/>
      </w:pPr>
      <w:r>
        <w:rPr>
          <w:noProof/>
        </w:rPr>
        <w:lastRenderedPageBreak/>
        <w:drawing>
          <wp:inline distT="0" distB="0" distL="0" distR="0" wp14:anchorId="21BF4677" wp14:editId="7B39598E">
            <wp:extent cx="3618000" cy="3618000"/>
            <wp:effectExtent l="0" t="0" r="1905" b="190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18000" cy="3618000"/>
                    </a:xfrm>
                    <a:prstGeom prst="rect">
                      <a:avLst/>
                    </a:prstGeom>
                  </pic:spPr>
                </pic:pic>
              </a:graphicData>
            </a:graphic>
          </wp:inline>
        </w:drawing>
      </w:r>
    </w:p>
    <w:p w14:paraId="5ABB44C4" w14:textId="171F85FC" w:rsidR="001D034C" w:rsidRDefault="001D034C" w:rsidP="001D034C">
      <w:pPr>
        <w:pStyle w:val="Caption"/>
      </w:pPr>
      <w:bookmarkStart w:id="10" w:name="_Toc61042186"/>
      <w:r>
        <w:t xml:space="preserve">Figure </w:t>
      </w:r>
      <w:fldSimple w:instr=" SEQ Figure \* ARABIC ">
        <w:r w:rsidR="003C51E8">
          <w:rPr>
            <w:noProof/>
          </w:rPr>
          <w:t>4</w:t>
        </w:r>
      </w:fldSimple>
      <w:r w:rsidRPr="003B7F70">
        <w:t xml:space="preserve">: Histogram of student reporting </w:t>
      </w:r>
      <w:r>
        <w:t>Average</w:t>
      </w:r>
      <w:bookmarkEnd w:id="10"/>
    </w:p>
    <w:p w14:paraId="23069B5F" w14:textId="77777777" w:rsidR="001D034C" w:rsidRDefault="001D034C" w:rsidP="001D034C">
      <w:pPr>
        <w:keepNext/>
      </w:pPr>
      <w:r>
        <w:rPr>
          <w:noProof/>
        </w:rPr>
        <w:drawing>
          <wp:inline distT="0" distB="0" distL="0" distR="0" wp14:anchorId="52B2C97D" wp14:editId="622D881B">
            <wp:extent cx="3607200" cy="36072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07200" cy="3607200"/>
                    </a:xfrm>
                    <a:prstGeom prst="rect">
                      <a:avLst/>
                    </a:prstGeom>
                  </pic:spPr>
                </pic:pic>
              </a:graphicData>
            </a:graphic>
          </wp:inline>
        </w:drawing>
      </w:r>
    </w:p>
    <w:p w14:paraId="4F834249" w14:textId="4AB2A4E8" w:rsidR="001D034C" w:rsidRDefault="001D034C" w:rsidP="001D034C">
      <w:pPr>
        <w:pStyle w:val="Caption"/>
      </w:pPr>
      <w:bookmarkStart w:id="11" w:name="_Toc61042187"/>
      <w:r>
        <w:t xml:space="preserve">Figure </w:t>
      </w:r>
      <w:fldSimple w:instr=" SEQ Figure \* ARABIC ">
        <w:r w:rsidR="003C51E8">
          <w:rPr>
            <w:noProof/>
          </w:rPr>
          <w:t>5</w:t>
        </w:r>
      </w:fldSimple>
      <w:r w:rsidRPr="00F86812">
        <w:t xml:space="preserve">: Histogram of student reporting </w:t>
      </w:r>
      <w:r>
        <w:t>good</w:t>
      </w:r>
      <w:bookmarkEnd w:id="11"/>
    </w:p>
    <w:p w14:paraId="4AFC7551" w14:textId="77777777" w:rsidR="001D034C" w:rsidRDefault="001D034C" w:rsidP="001D034C">
      <w:pPr>
        <w:keepNext/>
      </w:pPr>
      <w:r>
        <w:rPr>
          <w:noProof/>
        </w:rPr>
        <w:lastRenderedPageBreak/>
        <w:drawing>
          <wp:inline distT="0" distB="0" distL="0" distR="0" wp14:anchorId="3F5BF9D7" wp14:editId="07CB66D4">
            <wp:extent cx="3610800" cy="3610800"/>
            <wp:effectExtent l="0" t="0" r="8890" b="889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10800" cy="3610800"/>
                    </a:xfrm>
                    <a:prstGeom prst="rect">
                      <a:avLst/>
                    </a:prstGeom>
                  </pic:spPr>
                </pic:pic>
              </a:graphicData>
            </a:graphic>
          </wp:inline>
        </w:drawing>
      </w:r>
    </w:p>
    <w:p w14:paraId="47738EB3" w14:textId="07C8EACB" w:rsidR="001D034C" w:rsidRDefault="001D034C" w:rsidP="001D034C">
      <w:pPr>
        <w:pStyle w:val="Caption"/>
      </w:pPr>
      <w:bookmarkStart w:id="12" w:name="_Toc61042188"/>
      <w:r>
        <w:t xml:space="preserve">Figure </w:t>
      </w:r>
      <w:fldSimple w:instr=" SEQ Figure \* ARABIC ">
        <w:r w:rsidR="003C51E8">
          <w:rPr>
            <w:noProof/>
          </w:rPr>
          <w:t>6</w:t>
        </w:r>
      </w:fldSimple>
      <w:r w:rsidRPr="00415EA1">
        <w:t xml:space="preserve">: Histogram of student reporting </w:t>
      </w:r>
      <w:r>
        <w:t>excellent</w:t>
      </w:r>
      <w:bookmarkEnd w:id="12"/>
    </w:p>
    <w:p w14:paraId="614572A7" w14:textId="668CA075" w:rsidR="001D034C" w:rsidRDefault="001D034C" w:rsidP="00975A4C"/>
    <w:p w14:paraId="3BF48783" w14:textId="77777777" w:rsidR="001D034C" w:rsidRDefault="001D034C" w:rsidP="00975A4C"/>
    <w:p w14:paraId="283B7A81" w14:textId="77777777" w:rsidR="00975A4C" w:rsidRDefault="00975A4C" w:rsidP="00F3485A">
      <w:pPr>
        <w:pStyle w:val="Heading2"/>
      </w:pPr>
      <w:bookmarkStart w:id="13" w:name="_Toc61042181"/>
      <w:r>
        <w:t>Conclusion</w:t>
      </w:r>
      <w:bookmarkEnd w:id="13"/>
    </w:p>
    <w:p w14:paraId="1880D53B" w14:textId="2E880248" w:rsidR="0027365F" w:rsidRDefault="0068209B">
      <w:r>
        <w:t xml:space="preserve">Because the p-value is larger than 0.05 </w:t>
      </w:r>
      <w:r w:rsidR="005705F1">
        <w:t>the null hypothesis cannot be rejected</w:t>
      </w:r>
      <w:r w:rsidR="007F1E69">
        <w:t>, specifically from the Mann-Whitney test the lowest value was 0.1856 meaning there is an 18.5% chance the results are due to chance</w:t>
      </w:r>
      <w:r w:rsidR="005705F1">
        <w:t>. Therefore, there is no difference in the mean number of school absences between students who report different quality of family relationships from very bad to excellent</w:t>
      </w:r>
      <w:r w:rsidR="00841493">
        <w:t xml:space="preserve"> as a result it cannot be suggested that student number of absences is affected by the quality of relations students have with their family from this research and analysis</w:t>
      </w:r>
      <w:r w:rsidR="005705F1">
        <w:t>.</w:t>
      </w:r>
      <w:r w:rsidR="00841493">
        <w:t xml:space="preserve"> </w:t>
      </w:r>
    </w:p>
    <w:p w14:paraId="16B61B24" w14:textId="1049006A" w:rsidR="005F5596" w:rsidRDefault="005F5596">
      <w:r>
        <w:t>From stereotypes</w:t>
      </w:r>
      <w:r w:rsidR="00893653">
        <w:t>,</w:t>
      </w:r>
      <w:r>
        <w:t xml:space="preserve"> it would be expected that children who have poorer relationships with their family would likely have a higher number of absences however the visualisation show</w:t>
      </w:r>
      <w:r w:rsidR="00893653">
        <w:t>s</w:t>
      </w:r>
      <w:r>
        <w:t xml:space="preserve"> the opposite where children with poorer relations had lower absences to those with relations with their family. </w:t>
      </w:r>
      <w:r w:rsidRPr="008C7035">
        <w:t xml:space="preserve">Some research found that children of parents who abused alcohol had higher levels of parentification </w:t>
      </w:r>
      <w:sdt>
        <w:sdtPr>
          <w:id w:val="1179005265"/>
          <w:citation/>
        </w:sdtPr>
        <w:sdtEndPr/>
        <w:sdtContent>
          <w:r w:rsidRPr="008C7035">
            <w:fldChar w:fldCharType="begin"/>
          </w:r>
          <w:r w:rsidRPr="008C7035">
            <w:instrText xml:space="preserve"> CITATION God04 \l 2057 </w:instrText>
          </w:r>
          <w:r w:rsidRPr="008C7035">
            <w:fldChar w:fldCharType="separate"/>
          </w:r>
          <w:r w:rsidR="00416EFB">
            <w:rPr>
              <w:noProof/>
            </w:rPr>
            <w:t>(Godsall, Jurkovic, Emshoff, Anderson, &amp; Stanwyck, 2004)</w:t>
          </w:r>
          <w:r w:rsidRPr="008C7035">
            <w:fldChar w:fldCharType="end"/>
          </w:r>
        </w:sdtContent>
      </w:sdt>
      <w:r w:rsidRPr="008C7035">
        <w:t xml:space="preserve"> this could be used to support </w:t>
      </w:r>
      <w:r w:rsidR="000F7E16" w:rsidRPr="008C7035">
        <w:t>th</w:t>
      </w:r>
      <w:r w:rsidR="009360D4" w:rsidRPr="008C7035">
        <w:t>is</w:t>
      </w:r>
      <w:r w:rsidR="000F7E16" w:rsidRPr="008C7035">
        <w:t xml:space="preserve"> opposing</w:t>
      </w:r>
      <w:r w:rsidRPr="008C7035">
        <w:t xml:space="preserve"> notion (</w:t>
      </w:r>
      <w:proofErr w:type="gramStart"/>
      <w:r w:rsidRPr="008C7035">
        <w:t>assuming that</w:t>
      </w:r>
      <w:proofErr w:type="gramEnd"/>
      <w:r w:rsidRPr="008C7035">
        <w:t xml:space="preserve"> due to the alcohol they had poorer relations) </w:t>
      </w:r>
      <w:r w:rsidR="00261E6B" w:rsidRPr="008C7035">
        <w:t xml:space="preserve">that </w:t>
      </w:r>
      <w:r w:rsidR="00554DB3" w:rsidRPr="008C7035">
        <w:t xml:space="preserve">those kids </w:t>
      </w:r>
      <w:r w:rsidR="000F7E16" w:rsidRPr="008C7035">
        <w:t xml:space="preserve">from their poor </w:t>
      </w:r>
      <w:r w:rsidR="009360D4" w:rsidRPr="008C7035">
        <w:t>situation</w:t>
      </w:r>
      <w:r w:rsidR="008C7035" w:rsidRPr="008C7035">
        <w:t xml:space="preserve"> can do well</w:t>
      </w:r>
      <w:r w:rsidRPr="008C7035">
        <w:t>.</w:t>
      </w:r>
    </w:p>
    <w:p w14:paraId="0106913A" w14:textId="1F1BDE32" w:rsidR="0039156F" w:rsidRDefault="0039156F">
      <w:r>
        <w:t xml:space="preserve">One thing to note about the dataset is that there is no </w:t>
      </w:r>
      <w:r w:rsidR="00876907">
        <w:t>criterion</w:t>
      </w:r>
      <w:r>
        <w:t xml:space="preserve"> provided by the dataset of how ‘</w:t>
      </w:r>
      <w:proofErr w:type="spellStart"/>
      <w:r>
        <w:t>famrel</w:t>
      </w:r>
      <w:proofErr w:type="spellEnd"/>
      <w:r>
        <w:t xml:space="preserve">’ or reported family relationship is reported </w:t>
      </w:r>
      <w:r w:rsidR="00685EE4">
        <w:t>making it very subjective to each student.</w:t>
      </w:r>
    </w:p>
    <w:p w14:paraId="0B27DBD7" w14:textId="13297903" w:rsidR="00F30443" w:rsidRPr="00F30443" w:rsidRDefault="00F30443" w:rsidP="00F30443"/>
    <w:p w14:paraId="39141A84" w14:textId="306F9BBB" w:rsidR="00F30443" w:rsidRDefault="00F30443" w:rsidP="00F30443"/>
    <w:p w14:paraId="362C6BCF" w14:textId="1D796DB3" w:rsidR="000541E1" w:rsidRDefault="000541E1" w:rsidP="00F30443"/>
    <w:p w14:paraId="72586FE9" w14:textId="77777777" w:rsidR="000541E1" w:rsidRDefault="000541E1" w:rsidP="00F30443"/>
    <w:bookmarkStart w:id="14" w:name="_Toc61042182" w:displacedByCustomXml="next"/>
    <w:sdt>
      <w:sdtPr>
        <w:rPr>
          <w:rFonts w:asciiTheme="minorHAnsi" w:eastAsiaTheme="minorHAnsi" w:hAnsiTheme="minorHAnsi" w:cstheme="minorBidi"/>
          <w:color w:val="auto"/>
          <w:sz w:val="22"/>
          <w:szCs w:val="22"/>
        </w:rPr>
        <w:id w:val="-1236465178"/>
        <w:docPartObj>
          <w:docPartGallery w:val="Bibliographies"/>
          <w:docPartUnique/>
        </w:docPartObj>
      </w:sdtPr>
      <w:sdtEndPr/>
      <w:sdtContent>
        <w:p w14:paraId="32E48B31" w14:textId="7B00721F" w:rsidR="00F30443" w:rsidRDefault="00F30443">
          <w:pPr>
            <w:pStyle w:val="Heading1"/>
          </w:pPr>
          <w:r>
            <w:t>References</w:t>
          </w:r>
          <w:bookmarkEnd w:id="14"/>
        </w:p>
        <w:sdt>
          <w:sdtPr>
            <w:id w:val="-573587230"/>
            <w:bibliography/>
          </w:sdtPr>
          <w:sdtEndPr/>
          <w:sdtContent>
            <w:p w14:paraId="550793D3" w14:textId="77777777" w:rsidR="00416EFB" w:rsidRDefault="00F30443" w:rsidP="00416EFB">
              <w:pPr>
                <w:pStyle w:val="Bibliography"/>
                <w:ind w:left="720" w:hanging="720"/>
                <w:rPr>
                  <w:noProof/>
                  <w:sz w:val="24"/>
                  <w:szCs w:val="24"/>
                </w:rPr>
              </w:pPr>
              <w:r>
                <w:fldChar w:fldCharType="begin"/>
              </w:r>
              <w:r>
                <w:instrText xml:space="preserve"> BIBLIOGRAPHY </w:instrText>
              </w:r>
              <w:r>
                <w:fldChar w:fldCharType="separate"/>
              </w:r>
              <w:r w:rsidR="00416EFB">
                <w:rPr>
                  <w:noProof/>
                </w:rPr>
                <w:t xml:space="preserve">Godsall, R. E., Jurkovic, G. J., Emshoff, J., Anderson, L., &amp; Stanwyck, D. (2004). Why Some Kids Do Well in Bad Situations: Relation of Parental Alcohol Misuse and Parentification to Children's Self-Concept. </w:t>
              </w:r>
              <w:r w:rsidR="00416EFB">
                <w:rPr>
                  <w:i/>
                  <w:iCs/>
                  <w:noProof/>
                </w:rPr>
                <w:t>Substance Use &amp; Misuse</w:t>
              </w:r>
              <w:r w:rsidR="00416EFB">
                <w:rPr>
                  <w:noProof/>
                </w:rPr>
                <w:t>, 789-809.</w:t>
              </w:r>
            </w:p>
            <w:p w14:paraId="1EBED980" w14:textId="77777777" w:rsidR="00416EFB" w:rsidRDefault="00416EFB" w:rsidP="00416EFB">
              <w:pPr>
                <w:pStyle w:val="Bibliography"/>
                <w:ind w:left="720" w:hanging="720"/>
                <w:rPr>
                  <w:noProof/>
                </w:rPr>
              </w:pPr>
              <w:r>
                <w:rPr>
                  <w:noProof/>
                </w:rPr>
                <w:t xml:space="preserve">Penna, D., &amp; Bird, S. (2021, January 8). </w:t>
              </w:r>
              <w:r>
                <w:rPr>
                  <w:i/>
                  <w:iCs/>
                  <w:noProof/>
                </w:rPr>
                <w:t>School closures in Covid lockdown: latest news on when they could reopen</w:t>
              </w:r>
              <w:r>
                <w:rPr>
                  <w:noProof/>
                </w:rPr>
                <w:t>. Retrieved from Telegraph: https://www.telegraph.co.uk/news/2021/01/08/schools-closed-new-lockdown-when-reopen-uk-areas-covid/</w:t>
              </w:r>
            </w:p>
            <w:p w14:paraId="1AAAC0CB" w14:textId="77777777" w:rsidR="00416EFB" w:rsidRDefault="00416EFB" w:rsidP="00416EFB">
              <w:pPr>
                <w:pStyle w:val="Bibliography"/>
                <w:ind w:left="720" w:hanging="720"/>
                <w:rPr>
                  <w:noProof/>
                </w:rPr>
              </w:pPr>
              <w:r>
                <w:rPr>
                  <w:noProof/>
                </w:rPr>
                <w:t xml:space="preserve">Sheldon B, S. (2010). Improving Student Attendance With School,. </w:t>
              </w:r>
              <w:r>
                <w:rPr>
                  <w:i/>
                  <w:iCs/>
                  <w:noProof/>
                </w:rPr>
                <w:t>The Journal of Educational Research</w:t>
              </w:r>
              <w:r>
                <w:rPr>
                  <w:noProof/>
                </w:rPr>
                <w:t>, 267-265.</w:t>
              </w:r>
            </w:p>
            <w:p w14:paraId="23B2F58D" w14:textId="77777777" w:rsidR="00416EFB" w:rsidRDefault="00416EFB" w:rsidP="00416EFB">
              <w:pPr>
                <w:pStyle w:val="Bibliography"/>
                <w:ind w:left="720" w:hanging="720"/>
                <w:rPr>
                  <w:noProof/>
                </w:rPr>
              </w:pPr>
              <w:r>
                <w:rPr>
                  <w:i/>
                  <w:iCs/>
                  <w:noProof/>
                </w:rPr>
                <w:t>The importance of school education in child development</w:t>
              </w:r>
              <w:r>
                <w:rPr>
                  <w:noProof/>
                </w:rPr>
                <w:t>. (n.d.). Retrieved from https://www.educationworld.in/: https://www.educationworld.in/the-importance-of-school-education-in-child-development/</w:t>
              </w:r>
            </w:p>
            <w:p w14:paraId="2382F8D8" w14:textId="77777777" w:rsidR="00416EFB" w:rsidRDefault="00416EFB" w:rsidP="00416EFB">
              <w:pPr>
                <w:pStyle w:val="Bibliography"/>
                <w:ind w:left="720" w:hanging="720"/>
                <w:rPr>
                  <w:noProof/>
                </w:rPr>
              </w:pPr>
              <w:r>
                <w:rPr>
                  <w:noProof/>
                </w:rPr>
                <w:t>UCI-Machine-Learning. (2016, October 19). Student Alcohol Consumption.</w:t>
              </w:r>
            </w:p>
            <w:p w14:paraId="04BCA122" w14:textId="2FAC2B28" w:rsidR="00F30443" w:rsidRDefault="00F30443" w:rsidP="00416EFB">
              <w:r>
                <w:rPr>
                  <w:b/>
                  <w:bCs/>
                  <w:noProof/>
                </w:rPr>
                <w:fldChar w:fldCharType="end"/>
              </w:r>
            </w:p>
          </w:sdtContent>
        </w:sdt>
      </w:sdtContent>
    </w:sdt>
    <w:p w14:paraId="73848917" w14:textId="070873BE" w:rsidR="00F30443" w:rsidRDefault="00F30443">
      <w:pPr>
        <w:pStyle w:val="TableofFigures"/>
        <w:tabs>
          <w:tab w:val="right" w:leader="dot" w:pos="9016"/>
        </w:tabs>
      </w:pPr>
    </w:p>
    <w:p w14:paraId="6A4CE915" w14:textId="2396B926" w:rsidR="000541E1" w:rsidRDefault="000541E1" w:rsidP="000541E1"/>
    <w:p w14:paraId="6849BD92" w14:textId="6FFA70EA" w:rsidR="000541E1" w:rsidRDefault="000541E1" w:rsidP="000541E1"/>
    <w:p w14:paraId="75CAA9E8" w14:textId="7AE50E82" w:rsidR="000541E1" w:rsidRDefault="000541E1" w:rsidP="000541E1"/>
    <w:p w14:paraId="406A7A5A" w14:textId="5C3BEFDD" w:rsidR="000541E1" w:rsidRDefault="000541E1" w:rsidP="000541E1"/>
    <w:p w14:paraId="026DE8CD" w14:textId="2E6F5A86" w:rsidR="000541E1" w:rsidRDefault="000541E1" w:rsidP="000541E1"/>
    <w:p w14:paraId="00F0A23F" w14:textId="2A8CFD04" w:rsidR="000541E1" w:rsidRDefault="000541E1" w:rsidP="000541E1"/>
    <w:p w14:paraId="7DD349C8" w14:textId="2DC2865D" w:rsidR="000541E1" w:rsidRDefault="000541E1" w:rsidP="000541E1"/>
    <w:p w14:paraId="1AA97408" w14:textId="71D50D00" w:rsidR="000541E1" w:rsidRDefault="000541E1" w:rsidP="000541E1"/>
    <w:p w14:paraId="1560BEC0" w14:textId="3B828811" w:rsidR="000541E1" w:rsidRDefault="000541E1" w:rsidP="000541E1"/>
    <w:p w14:paraId="19AAD67C" w14:textId="49F31283" w:rsidR="000541E1" w:rsidRDefault="000541E1" w:rsidP="000541E1"/>
    <w:p w14:paraId="0D19FFAA" w14:textId="3971C897" w:rsidR="000541E1" w:rsidRDefault="000541E1" w:rsidP="000541E1"/>
    <w:p w14:paraId="5D292CA9" w14:textId="0FA32724" w:rsidR="000541E1" w:rsidRDefault="000541E1" w:rsidP="000541E1"/>
    <w:p w14:paraId="01213818" w14:textId="7271A40B" w:rsidR="000541E1" w:rsidRDefault="000541E1" w:rsidP="000541E1"/>
    <w:p w14:paraId="0CAF2419" w14:textId="360899E4" w:rsidR="000541E1" w:rsidRDefault="000541E1" w:rsidP="000541E1"/>
    <w:p w14:paraId="03048C42" w14:textId="60857DF1" w:rsidR="000541E1" w:rsidRDefault="000541E1" w:rsidP="000541E1"/>
    <w:p w14:paraId="7C3D68B5" w14:textId="5AE6D6A5" w:rsidR="000541E1" w:rsidRDefault="000541E1" w:rsidP="000541E1"/>
    <w:p w14:paraId="64C5718C" w14:textId="77777777" w:rsidR="000541E1" w:rsidRDefault="000541E1" w:rsidP="000541E1"/>
    <w:p w14:paraId="113C6BCA" w14:textId="55FFEE30" w:rsidR="000541E1" w:rsidRDefault="000541E1" w:rsidP="000541E1"/>
    <w:p w14:paraId="56617E0E" w14:textId="77777777" w:rsidR="000541E1" w:rsidRPr="000541E1" w:rsidRDefault="000541E1" w:rsidP="000541E1"/>
    <w:p w14:paraId="2419BC40" w14:textId="77777777" w:rsidR="00F30443" w:rsidRDefault="00F30443">
      <w:pPr>
        <w:pStyle w:val="TableofFigures"/>
        <w:tabs>
          <w:tab w:val="right" w:leader="dot" w:pos="9016"/>
        </w:tabs>
      </w:pPr>
    </w:p>
    <w:p w14:paraId="5FE1B0D9" w14:textId="77777777" w:rsidR="00F30443" w:rsidRDefault="00F30443">
      <w:pPr>
        <w:pStyle w:val="TableofFigures"/>
        <w:tabs>
          <w:tab w:val="right" w:leader="dot" w:pos="9016"/>
        </w:tabs>
      </w:pPr>
    </w:p>
    <w:p w14:paraId="18DAED1B" w14:textId="143253F8" w:rsidR="00DD3296" w:rsidRDefault="00F30443">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61039543" w:history="1">
        <w:r w:rsidR="00DD3296" w:rsidRPr="00684B5D">
          <w:rPr>
            <w:rStyle w:val="Hyperlink"/>
            <w:noProof/>
          </w:rPr>
          <w:t>Table 1: Descriptive statistics of the box plot</w:t>
        </w:r>
        <w:r w:rsidR="00DD3296">
          <w:rPr>
            <w:noProof/>
            <w:webHidden/>
          </w:rPr>
          <w:tab/>
        </w:r>
        <w:r w:rsidR="00DD3296">
          <w:rPr>
            <w:noProof/>
            <w:webHidden/>
          </w:rPr>
          <w:fldChar w:fldCharType="begin"/>
        </w:r>
        <w:r w:rsidR="00DD3296">
          <w:rPr>
            <w:noProof/>
            <w:webHidden/>
          </w:rPr>
          <w:instrText xml:space="preserve"> PAGEREF _Toc61039543 \h </w:instrText>
        </w:r>
        <w:r w:rsidR="00DD3296">
          <w:rPr>
            <w:noProof/>
            <w:webHidden/>
          </w:rPr>
        </w:r>
        <w:r w:rsidR="00DD3296">
          <w:rPr>
            <w:noProof/>
            <w:webHidden/>
          </w:rPr>
          <w:fldChar w:fldCharType="separate"/>
        </w:r>
        <w:r w:rsidR="00416EFB">
          <w:rPr>
            <w:noProof/>
            <w:webHidden/>
          </w:rPr>
          <w:t>4</w:t>
        </w:r>
        <w:r w:rsidR="00DD3296">
          <w:rPr>
            <w:noProof/>
            <w:webHidden/>
          </w:rPr>
          <w:fldChar w:fldCharType="end"/>
        </w:r>
      </w:hyperlink>
    </w:p>
    <w:p w14:paraId="21C6D1B1" w14:textId="45650846" w:rsidR="00DD3296" w:rsidRDefault="00763161">
      <w:pPr>
        <w:pStyle w:val="TableofFigures"/>
        <w:tabs>
          <w:tab w:val="right" w:leader="dot" w:pos="9016"/>
        </w:tabs>
        <w:rPr>
          <w:rFonts w:eastAsiaTheme="minorEastAsia"/>
          <w:noProof/>
          <w:lang w:eastAsia="en-GB"/>
        </w:rPr>
      </w:pPr>
      <w:hyperlink w:anchor="_Toc61039544" w:history="1">
        <w:r w:rsidR="00DD3296" w:rsidRPr="00684B5D">
          <w:rPr>
            <w:rStyle w:val="Hyperlink"/>
            <w:noProof/>
          </w:rPr>
          <w:t>Table 2:stats of the boxplot raw data, the lower whisker, lower hinge of the boxplot, the median, upper hinge of the boxplot, and the upper whisker. Retrieved from the boxplot with the code ‘boxplot$stats’</w:t>
        </w:r>
        <w:r w:rsidR="00DD3296">
          <w:rPr>
            <w:noProof/>
            <w:webHidden/>
          </w:rPr>
          <w:tab/>
        </w:r>
        <w:r w:rsidR="00DD3296">
          <w:rPr>
            <w:noProof/>
            <w:webHidden/>
          </w:rPr>
          <w:fldChar w:fldCharType="begin"/>
        </w:r>
        <w:r w:rsidR="00DD3296">
          <w:rPr>
            <w:noProof/>
            <w:webHidden/>
          </w:rPr>
          <w:instrText xml:space="preserve"> PAGEREF _Toc61039544 \h </w:instrText>
        </w:r>
        <w:r w:rsidR="00DD3296">
          <w:rPr>
            <w:noProof/>
            <w:webHidden/>
          </w:rPr>
        </w:r>
        <w:r w:rsidR="00DD3296">
          <w:rPr>
            <w:noProof/>
            <w:webHidden/>
          </w:rPr>
          <w:fldChar w:fldCharType="separate"/>
        </w:r>
        <w:r w:rsidR="00416EFB">
          <w:rPr>
            <w:noProof/>
            <w:webHidden/>
          </w:rPr>
          <w:t>4</w:t>
        </w:r>
        <w:r w:rsidR="00DD3296">
          <w:rPr>
            <w:noProof/>
            <w:webHidden/>
          </w:rPr>
          <w:fldChar w:fldCharType="end"/>
        </w:r>
      </w:hyperlink>
    </w:p>
    <w:p w14:paraId="07E97DFB" w14:textId="77777777" w:rsidR="00416EFB" w:rsidRDefault="00F30443" w:rsidP="00F30443">
      <w:pPr>
        <w:rPr>
          <w:noProof/>
        </w:rPr>
      </w:pPr>
      <w:r>
        <w:fldChar w:fldCharType="end"/>
      </w:r>
      <w:r>
        <w:fldChar w:fldCharType="begin"/>
      </w:r>
      <w:r>
        <w:instrText xml:space="preserve"> TOC \h \z \c "Figure" </w:instrText>
      </w:r>
      <w:r>
        <w:fldChar w:fldCharType="separate"/>
      </w:r>
    </w:p>
    <w:p w14:paraId="2392B9E3" w14:textId="29455110" w:rsidR="00416EFB" w:rsidRDefault="00416EFB">
      <w:pPr>
        <w:pStyle w:val="TableofFigures"/>
        <w:tabs>
          <w:tab w:val="right" w:leader="dot" w:pos="9016"/>
        </w:tabs>
        <w:rPr>
          <w:rFonts w:eastAsiaTheme="minorEastAsia"/>
          <w:noProof/>
          <w:lang w:eastAsia="en-GB"/>
        </w:rPr>
      </w:pPr>
      <w:hyperlink w:anchor="_Toc61042183" w:history="1">
        <w:r w:rsidRPr="00D963C8">
          <w:rPr>
            <w:rStyle w:val="Hyperlink"/>
            <w:noProof/>
          </w:rPr>
          <w:t>Figure 1: Box plot showing the number of absences of students reporting different quality of family relationships</w:t>
        </w:r>
        <w:r>
          <w:rPr>
            <w:noProof/>
            <w:webHidden/>
          </w:rPr>
          <w:tab/>
        </w:r>
        <w:r>
          <w:rPr>
            <w:noProof/>
            <w:webHidden/>
          </w:rPr>
          <w:fldChar w:fldCharType="begin"/>
        </w:r>
        <w:r>
          <w:rPr>
            <w:noProof/>
            <w:webHidden/>
          </w:rPr>
          <w:instrText xml:space="preserve"> PAGEREF _Toc61042183 \h </w:instrText>
        </w:r>
        <w:r>
          <w:rPr>
            <w:noProof/>
            <w:webHidden/>
          </w:rPr>
        </w:r>
        <w:r>
          <w:rPr>
            <w:noProof/>
            <w:webHidden/>
          </w:rPr>
          <w:fldChar w:fldCharType="separate"/>
        </w:r>
        <w:r>
          <w:rPr>
            <w:noProof/>
            <w:webHidden/>
          </w:rPr>
          <w:t>5</w:t>
        </w:r>
        <w:r>
          <w:rPr>
            <w:noProof/>
            <w:webHidden/>
          </w:rPr>
          <w:fldChar w:fldCharType="end"/>
        </w:r>
      </w:hyperlink>
    </w:p>
    <w:p w14:paraId="4EF1F9AE" w14:textId="5A774B29" w:rsidR="00416EFB" w:rsidRDefault="00416EFB">
      <w:pPr>
        <w:pStyle w:val="TableofFigures"/>
        <w:tabs>
          <w:tab w:val="right" w:leader="dot" w:pos="9016"/>
        </w:tabs>
        <w:rPr>
          <w:rFonts w:eastAsiaTheme="minorEastAsia"/>
          <w:noProof/>
          <w:lang w:eastAsia="en-GB"/>
        </w:rPr>
      </w:pPr>
      <w:hyperlink w:anchor="_Toc61042184" w:history="1">
        <w:r w:rsidRPr="00D963C8">
          <w:rPr>
            <w:rStyle w:val="Hyperlink"/>
            <w:noProof/>
          </w:rPr>
          <w:t>Figure 2: Histogram of student reporting very bad</w:t>
        </w:r>
        <w:r>
          <w:rPr>
            <w:noProof/>
            <w:webHidden/>
          </w:rPr>
          <w:tab/>
        </w:r>
        <w:r>
          <w:rPr>
            <w:noProof/>
            <w:webHidden/>
          </w:rPr>
          <w:fldChar w:fldCharType="begin"/>
        </w:r>
        <w:r>
          <w:rPr>
            <w:noProof/>
            <w:webHidden/>
          </w:rPr>
          <w:instrText xml:space="preserve"> PAGEREF _Toc61042184 \h </w:instrText>
        </w:r>
        <w:r>
          <w:rPr>
            <w:noProof/>
            <w:webHidden/>
          </w:rPr>
        </w:r>
        <w:r>
          <w:rPr>
            <w:noProof/>
            <w:webHidden/>
          </w:rPr>
          <w:fldChar w:fldCharType="separate"/>
        </w:r>
        <w:r>
          <w:rPr>
            <w:noProof/>
            <w:webHidden/>
          </w:rPr>
          <w:t>6</w:t>
        </w:r>
        <w:r>
          <w:rPr>
            <w:noProof/>
            <w:webHidden/>
          </w:rPr>
          <w:fldChar w:fldCharType="end"/>
        </w:r>
      </w:hyperlink>
    </w:p>
    <w:p w14:paraId="3404553D" w14:textId="437F1C1D" w:rsidR="00416EFB" w:rsidRDefault="00416EFB">
      <w:pPr>
        <w:pStyle w:val="TableofFigures"/>
        <w:tabs>
          <w:tab w:val="right" w:leader="dot" w:pos="9016"/>
        </w:tabs>
        <w:rPr>
          <w:rFonts w:eastAsiaTheme="minorEastAsia"/>
          <w:noProof/>
          <w:lang w:eastAsia="en-GB"/>
        </w:rPr>
      </w:pPr>
      <w:hyperlink w:anchor="_Toc61042185" w:history="1">
        <w:r w:rsidRPr="00D963C8">
          <w:rPr>
            <w:rStyle w:val="Hyperlink"/>
            <w:noProof/>
          </w:rPr>
          <w:t>Figure 3: Histogram of student reporting bad</w:t>
        </w:r>
        <w:r>
          <w:rPr>
            <w:noProof/>
            <w:webHidden/>
          </w:rPr>
          <w:tab/>
        </w:r>
        <w:r>
          <w:rPr>
            <w:noProof/>
            <w:webHidden/>
          </w:rPr>
          <w:fldChar w:fldCharType="begin"/>
        </w:r>
        <w:r>
          <w:rPr>
            <w:noProof/>
            <w:webHidden/>
          </w:rPr>
          <w:instrText xml:space="preserve"> PAGEREF _Toc61042185 \h </w:instrText>
        </w:r>
        <w:r>
          <w:rPr>
            <w:noProof/>
            <w:webHidden/>
          </w:rPr>
        </w:r>
        <w:r>
          <w:rPr>
            <w:noProof/>
            <w:webHidden/>
          </w:rPr>
          <w:fldChar w:fldCharType="separate"/>
        </w:r>
        <w:r>
          <w:rPr>
            <w:noProof/>
            <w:webHidden/>
          </w:rPr>
          <w:t>6</w:t>
        </w:r>
        <w:r>
          <w:rPr>
            <w:noProof/>
            <w:webHidden/>
          </w:rPr>
          <w:fldChar w:fldCharType="end"/>
        </w:r>
      </w:hyperlink>
    </w:p>
    <w:p w14:paraId="2546D483" w14:textId="225B8D1A" w:rsidR="00416EFB" w:rsidRDefault="00416EFB">
      <w:pPr>
        <w:pStyle w:val="TableofFigures"/>
        <w:tabs>
          <w:tab w:val="right" w:leader="dot" w:pos="9016"/>
        </w:tabs>
        <w:rPr>
          <w:rFonts w:eastAsiaTheme="minorEastAsia"/>
          <w:noProof/>
          <w:lang w:eastAsia="en-GB"/>
        </w:rPr>
      </w:pPr>
      <w:hyperlink w:anchor="_Toc61042186" w:history="1">
        <w:r w:rsidRPr="00D963C8">
          <w:rPr>
            <w:rStyle w:val="Hyperlink"/>
            <w:noProof/>
          </w:rPr>
          <w:t>Figure 4: Histogram of student reporting Average</w:t>
        </w:r>
        <w:r>
          <w:rPr>
            <w:noProof/>
            <w:webHidden/>
          </w:rPr>
          <w:tab/>
        </w:r>
        <w:r>
          <w:rPr>
            <w:noProof/>
            <w:webHidden/>
          </w:rPr>
          <w:fldChar w:fldCharType="begin"/>
        </w:r>
        <w:r>
          <w:rPr>
            <w:noProof/>
            <w:webHidden/>
          </w:rPr>
          <w:instrText xml:space="preserve"> PAGEREF _Toc61042186 \h </w:instrText>
        </w:r>
        <w:r>
          <w:rPr>
            <w:noProof/>
            <w:webHidden/>
          </w:rPr>
        </w:r>
        <w:r>
          <w:rPr>
            <w:noProof/>
            <w:webHidden/>
          </w:rPr>
          <w:fldChar w:fldCharType="separate"/>
        </w:r>
        <w:r>
          <w:rPr>
            <w:noProof/>
            <w:webHidden/>
          </w:rPr>
          <w:t>7</w:t>
        </w:r>
        <w:r>
          <w:rPr>
            <w:noProof/>
            <w:webHidden/>
          </w:rPr>
          <w:fldChar w:fldCharType="end"/>
        </w:r>
      </w:hyperlink>
    </w:p>
    <w:p w14:paraId="295366C7" w14:textId="6BE97D77" w:rsidR="00416EFB" w:rsidRDefault="00416EFB">
      <w:pPr>
        <w:pStyle w:val="TableofFigures"/>
        <w:tabs>
          <w:tab w:val="right" w:leader="dot" w:pos="9016"/>
        </w:tabs>
        <w:rPr>
          <w:rFonts w:eastAsiaTheme="minorEastAsia"/>
          <w:noProof/>
          <w:lang w:eastAsia="en-GB"/>
        </w:rPr>
      </w:pPr>
      <w:hyperlink w:anchor="_Toc61042187" w:history="1">
        <w:r w:rsidRPr="00D963C8">
          <w:rPr>
            <w:rStyle w:val="Hyperlink"/>
            <w:noProof/>
          </w:rPr>
          <w:t>Figure 5: Histogram of student reporting good</w:t>
        </w:r>
        <w:r>
          <w:rPr>
            <w:noProof/>
            <w:webHidden/>
          </w:rPr>
          <w:tab/>
        </w:r>
        <w:r>
          <w:rPr>
            <w:noProof/>
            <w:webHidden/>
          </w:rPr>
          <w:fldChar w:fldCharType="begin"/>
        </w:r>
        <w:r>
          <w:rPr>
            <w:noProof/>
            <w:webHidden/>
          </w:rPr>
          <w:instrText xml:space="preserve"> PAGEREF _Toc61042187 \h </w:instrText>
        </w:r>
        <w:r>
          <w:rPr>
            <w:noProof/>
            <w:webHidden/>
          </w:rPr>
        </w:r>
        <w:r>
          <w:rPr>
            <w:noProof/>
            <w:webHidden/>
          </w:rPr>
          <w:fldChar w:fldCharType="separate"/>
        </w:r>
        <w:r>
          <w:rPr>
            <w:noProof/>
            <w:webHidden/>
          </w:rPr>
          <w:t>7</w:t>
        </w:r>
        <w:r>
          <w:rPr>
            <w:noProof/>
            <w:webHidden/>
          </w:rPr>
          <w:fldChar w:fldCharType="end"/>
        </w:r>
      </w:hyperlink>
    </w:p>
    <w:p w14:paraId="7F9ABB2D" w14:textId="1D526916" w:rsidR="00416EFB" w:rsidRDefault="00416EFB">
      <w:pPr>
        <w:pStyle w:val="TableofFigures"/>
        <w:tabs>
          <w:tab w:val="right" w:leader="dot" w:pos="9016"/>
        </w:tabs>
        <w:rPr>
          <w:rFonts w:eastAsiaTheme="minorEastAsia"/>
          <w:noProof/>
          <w:lang w:eastAsia="en-GB"/>
        </w:rPr>
      </w:pPr>
      <w:hyperlink w:anchor="_Toc61042188" w:history="1">
        <w:r w:rsidRPr="00D963C8">
          <w:rPr>
            <w:rStyle w:val="Hyperlink"/>
            <w:noProof/>
          </w:rPr>
          <w:t>Figure 6: Histogram of student reporting excellent</w:t>
        </w:r>
        <w:r>
          <w:rPr>
            <w:noProof/>
            <w:webHidden/>
          </w:rPr>
          <w:tab/>
        </w:r>
        <w:r>
          <w:rPr>
            <w:noProof/>
            <w:webHidden/>
          </w:rPr>
          <w:fldChar w:fldCharType="begin"/>
        </w:r>
        <w:r>
          <w:rPr>
            <w:noProof/>
            <w:webHidden/>
          </w:rPr>
          <w:instrText xml:space="preserve"> PAGEREF _Toc61042188 \h </w:instrText>
        </w:r>
        <w:r>
          <w:rPr>
            <w:noProof/>
            <w:webHidden/>
          </w:rPr>
        </w:r>
        <w:r>
          <w:rPr>
            <w:noProof/>
            <w:webHidden/>
          </w:rPr>
          <w:fldChar w:fldCharType="separate"/>
        </w:r>
        <w:r>
          <w:rPr>
            <w:noProof/>
            <w:webHidden/>
          </w:rPr>
          <w:t>8</w:t>
        </w:r>
        <w:r>
          <w:rPr>
            <w:noProof/>
            <w:webHidden/>
          </w:rPr>
          <w:fldChar w:fldCharType="end"/>
        </w:r>
      </w:hyperlink>
    </w:p>
    <w:p w14:paraId="5D4D7440" w14:textId="55706E08" w:rsidR="00F30443" w:rsidRPr="00F30443" w:rsidRDefault="00F30443" w:rsidP="00F30443">
      <w:r>
        <w:fldChar w:fldCharType="end"/>
      </w:r>
    </w:p>
    <w:sectPr w:rsidR="00F30443" w:rsidRPr="00F3044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0237F" w14:textId="77777777" w:rsidR="00763161" w:rsidRDefault="00763161" w:rsidP="000541E1">
      <w:pPr>
        <w:spacing w:after="0" w:line="240" w:lineRule="auto"/>
      </w:pPr>
      <w:r>
        <w:separator/>
      </w:r>
    </w:p>
  </w:endnote>
  <w:endnote w:type="continuationSeparator" w:id="0">
    <w:p w14:paraId="59BDD131" w14:textId="77777777" w:rsidR="00763161" w:rsidRDefault="00763161" w:rsidP="00054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687482"/>
      <w:docPartObj>
        <w:docPartGallery w:val="Page Numbers (Bottom of Page)"/>
        <w:docPartUnique/>
      </w:docPartObj>
    </w:sdtPr>
    <w:sdtEndPr>
      <w:rPr>
        <w:color w:val="7F7F7F" w:themeColor="background1" w:themeShade="7F"/>
        <w:spacing w:val="60"/>
      </w:rPr>
    </w:sdtEndPr>
    <w:sdtContent>
      <w:p w14:paraId="7F7F3661" w14:textId="5B591E9B" w:rsidR="000541E1" w:rsidRDefault="000541E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BD3E59" w14:textId="2CBD97BC" w:rsidR="000541E1" w:rsidRDefault="003C51E8">
    <w:pPr>
      <w:pStyle w:val="Footer"/>
    </w:pPr>
    <w:r>
      <w:t>New_group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A6179" w14:textId="77777777" w:rsidR="00763161" w:rsidRDefault="00763161" w:rsidP="000541E1">
      <w:pPr>
        <w:spacing w:after="0" w:line="240" w:lineRule="auto"/>
      </w:pPr>
      <w:r>
        <w:separator/>
      </w:r>
    </w:p>
  </w:footnote>
  <w:footnote w:type="continuationSeparator" w:id="0">
    <w:p w14:paraId="0AD89B8B" w14:textId="77777777" w:rsidR="00763161" w:rsidRDefault="00763161" w:rsidP="000541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ewNDOyNLI0NTZU0lEKTi0uzszPAykwrgUAmUAdSiwAAAA="/>
  </w:docVars>
  <w:rsids>
    <w:rsidRoot w:val="00975A4C"/>
    <w:rsid w:val="000541E1"/>
    <w:rsid w:val="000C0C95"/>
    <w:rsid w:val="000F7E16"/>
    <w:rsid w:val="001B5918"/>
    <w:rsid w:val="001C0331"/>
    <w:rsid w:val="001D034C"/>
    <w:rsid w:val="00205F72"/>
    <w:rsid w:val="00261E6B"/>
    <w:rsid w:val="0027365F"/>
    <w:rsid w:val="00297FB9"/>
    <w:rsid w:val="002E3F14"/>
    <w:rsid w:val="00347AEB"/>
    <w:rsid w:val="00384988"/>
    <w:rsid w:val="0039156F"/>
    <w:rsid w:val="00394FBA"/>
    <w:rsid w:val="003C51E8"/>
    <w:rsid w:val="003D18E6"/>
    <w:rsid w:val="004055EC"/>
    <w:rsid w:val="00416EFB"/>
    <w:rsid w:val="00455E3C"/>
    <w:rsid w:val="004B14C9"/>
    <w:rsid w:val="004C34BB"/>
    <w:rsid w:val="004F477B"/>
    <w:rsid w:val="00554DB3"/>
    <w:rsid w:val="005657C4"/>
    <w:rsid w:val="005705F1"/>
    <w:rsid w:val="00584617"/>
    <w:rsid w:val="005A4A33"/>
    <w:rsid w:val="005D288F"/>
    <w:rsid w:val="005F5596"/>
    <w:rsid w:val="00631AA1"/>
    <w:rsid w:val="0068209B"/>
    <w:rsid w:val="00685EE4"/>
    <w:rsid w:val="006A3169"/>
    <w:rsid w:val="00763161"/>
    <w:rsid w:val="00766756"/>
    <w:rsid w:val="007A3118"/>
    <w:rsid w:val="007F1E69"/>
    <w:rsid w:val="008144F6"/>
    <w:rsid w:val="0082659B"/>
    <w:rsid w:val="00833FD8"/>
    <w:rsid w:val="00841493"/>
    <w:rsid w:val="00876907"/>
    <w:rsid w:val="00893653"/>
    <w:rsid w:val="008C7035"/>
    <w:rsid w:val="00911838"/>
    <w:rsid w:val="009360D4"/>
    <w:rsid w:val="0095037B"/>
    <w:rsid w:val="00972897"/>
    <w:rsid w:val="00975A4C"/>
    <w:rsid w:val="009E1B79"/>
    <w:rsid w:val="00A55004"/>
    <w:rsid w:val="00A67047"/>
    <w:rsid w:val="00A9476C"/>
    <w:rsid w:val="00A975E9"/>
    <w:rsid w:val="00AA2C14"/>
    <w:rsid w:val="00AD117C"/>
    <w:rsid w:val="00B87069"/>
    <w:rsid w:val="00BB19C4"/>
    <w:rsid w:val="00BF1D25"/>
    <w:rsid w:val="00C0738C"/>
    <w:rsid w:val="00C94478"/>
    <w:rsid w:val="00CF640E"/>
    <w:rsid w:val="00D55D0C"/>
    <w:rsid w:val="00D80274"/>
    <w:rsid w:val="00DD3296"/>
    <w:rsid w:val="00DF46A1"/>
    <w:rsid w:val="00E14438"/>
    <w:rsid w:val="00E303DE"/>
    <w:rsid w:val="00EC46E1"/>
    <w:rsid w:val="00F006BD"/>
    <w:rsid w:val="00F30443"/>
    <w:rsid w:val="00F3378B"/>
    <w:rsid w:val="00F3485A"/>
    <w:rsid w:val="00F46DE2"/>
    <w:rsid w:val="00F51EC1"/>
    <w:rsid w:val="00F809FD"/>
    <w:rsid w:val="00F838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49CDE"/>
  <w15:chartTrackingRefBased/>
  <w15:docId w15:val="{F10481E9-0444-425D-BEE4-B3988A9E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A4C"/>
    <w:pPr>
      <w:spacing w:line="256" w:lineRule="auto"/>
    </w:pPr>
  </w:style>
  <w:style w:type="paragraph" w:styleId="Heading1">
    <w:name w:val="heading 1"/>
    <w:basedOn w:val="Normal"/>
    <w:next w:val="Normal"/>
    <w:link w:val="Heading1Char"/>
    <w:uiPriority w:val="9"/>
    <w:qFormat/>
    <w:rsid w:val="00F34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485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3485A"/>
    <w:pPr>
      <w:spacing w:line="259" w:lineRule="auto"/>
      <w:outlineLvl w:val="9"/>
    </w:pPr>
    <w:rPr>
      <w:lang w:val="en-US"/>
    </w:rPr>
  </w:style>
  <w:style w:type="paragraph" w:styleId="TOC1">
    <w:name w:val="toc 1"/>
    <w:basedOn w:val="Normal"/>
    <w:next w:val="Normal"/>
    <w:autoRedefine/>
    <w:uiPriority w:val="39"/>
    <w:unhideWhenUsed/>
    <w:rsid w:val="00F3485A"/>
    <w:pPr>
      <w:spacing w:after="100"/>
    </w:pPr>
  </w:style>
  <w:style w:type="paragraph" w:styleId="TOC2">
    <w:name w:val="toc 2"/>
    <w:basedOn w:val="Normal"/>
    <w:next w:val="Normal"/>
    <w:autoRedefine/>
    <w:uiPriority w:val="39"/>
    <w:unhideWhenUsed/>
    <w:rsid w:val="00F3485A"/>
    <w:pPr>
      <w:spacing w:after="100"/>
      <w:ind w:left="220"/>
    </w:pPr>
  </w:style>
  <w:style w:type="character" w:styleId="Hyperlink">
    <w:name w:val="Hyperlink"/>
    <w:basedOn w:val="DefaultParagraphFont"/>
    <w:uiPriority w:val="99"/>
    <w:unhideWhenUsed/>
    <w:rsid w:val="00F3485A"/>
    <w:rPr>
      <w:color w:val="0563C1" w:themeColor="hyperlink"/>
      <w:u w:val="single"/>
    </w:rPr>
  </w:style>
  <w:style w:type="paragraph" w:styleId="Caption">
    <w:name w:val="caption"/>
    <w:basedOn w:val="Normal"/>
    <w:next w:val="Normal"/>
    <w:uiPriority w:val="35"/>
    <w:unhideWhenUsed/>
    <w:qFormat/>
    <w:rsid w:val="001D034C"/>
    <w:pPr>
      <w:spacing w:after="200" w:line="240" w:lineRule="auto"/>
    </w:pPr>
    <w:rPr>
      <w:i/>
      <w:iCs/>
      <w:color w:val="44546A" w:themeColor="text2"/>
      <w:sz w:val="18"/>
      <w:szCs w:val="18"/>
    </w:rPr>
  </w:style>
  <w:style w:type="table" w:styleId="TableGrid">
    <w:name w:val="Table Grid"/>
    <w:basedOn w:val="TableNormal"/>
    <w:uiPriority w:val="39"/>
    <w:rsid w:val="001D0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30443"/>
  </w:style>
  <w:style w:type="paragraph" w:styleId="TableofFigures">
    <w:name w:val="table of figures"/>
    <w:basedOn w:val="Normal"/>
    <w:next w:val="Normal"/>
    <w:uiPriority w:val="99"/>
    <w:unhideWhenUsed/>
    <w:rsid w:val="00F30443"/>
    <w:pPr>
      <w:spacing w:after="0"/>
    </w:pPr>
  </w:style>
  <w:style w:type="paragraph" w:styleId="Header">
    <w:name w:val="header"/>
    <w:basedOn w:val="Normal"/>
    <w:link w:val="HeaderChar"/>
    <w:uiPriority w:val="99"/>
    <w:unhideWhenUsed/>
    <w:rsid w:val="000541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41E1"/>
  </w:style>
  <w:style w:type="paragraph" w:styleId="Footer">
    <w:name w:val="footer"/>
    <w:basedOn w:val="Normal"/>
    <w:link w:val="FooterChar"/>
    <w:uiPriority w:val="99"/>
    <w:unhideWhenUsed/>
    <w:rsid w:val="000541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41E1"/>
  </w:style>
  <w:style w:type="paragraph" w:styleId="BalloonText">
    <w:name w:val="Balloon Text"/>
    <w:basedOn w:val="Normal"/>
    <w:link w:val="BalloonTextChar"/>
    <w:uiPriority w:val="99"/>
    <w:semiHidden/>
    <w:unhideWhenUsed/>
    <w:rsid w:val="003C51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1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2404">
      <w:bodyDiv w:val="1"/>
      <w:marLeft w:val="0"/>
      <w:marRight w:val="0"/>
      <w:marTop w:val="0"/>
      <w:marBottom w:val="0"/>
      <w:divBdr>
        <w:top w:val="none" w:sz="0" w:space="0" w:color="auto"/>
        <w:left w:val="none" w:sz="0" w:space="0" w:color="auto"/>
        <w:bottom w:val="none" w:sz="0" w:space="0" w:color="auto"/>
        <w:right w:val="none" w:sz="0" w:space="0" w:color="auto"/>
      </w:divBdr>
    </w:div>
    <w:div w:id="45760555">
      <w:bodyDiv w:val="1"/>
      <w:marLeft w:val="0"/>
      <w:marRight w:val="0"/>
      <w:marTop w:val="0"/>
      <w:marBottom w:val="0"/>
      <w:divBdr>
        <w:top w:val="none" w:sz="0" w:space="0" w:color="auto"/>
        <w:left w:val="none" w:sz="0" w:space="0" w:color="auto"/>
        <w:bottom w:val="none" w:sz="0" w:space="0" w:color="auto"/>
        <w:right w:val="none" w:sz="0" w:space="0" w:color="auto"/>
      </w:divBdr>
    </w:div>
    <w:div w:id="46492073">
      <w:bodyDiv w:val="1"/>
      <w:marLeft w:val="0"/>
      <w:marRight w:val="0"/>
      <w:marTop w:val="0"/>
      <w:marBottom w:val="0"/>
      <w:divBdr>
        <w:top w:val="none" w:sz="0" w:space="0" w:color="auto"/>
        <w:left w:val="none" w:sz="0" w:space="0" w:color="auto"/>
        <w:bottom w:val="none" w:sz="0" w:space="0" w:color="auto"/>
        <w:right w:val="none" w:sz="0" w:space="0" w:color="auto"/>
      </w:divBdr>
    </w:div>
    <w:div w:id="174195801">
      <w:bodyDiv w:val="1"/>
      <w:marLeft w:val="0"/>
      <w:marRight w:val="0"/>
      <w:marTop w:val="0"/>
      <w:marBottom w:val="0"/>
      <w:divBdr>
        <w:top w:val="none" w:sz="0" w:space="0" w:color="auto"/>
        <w:left w:val="none" w:sz="0" w:space="0" w:color="auto"/>
        <w:bottom w:val="none" w:sz="0" w:space="0" w:color="auto"/>
        <w:right w:val="none" w:sz="0" w:space="0" w:color="auto"/>
      </w:divBdr>
    </w:div>
    <w:div w:id="184943990">
      <w:bodyDiv w:val="1"/>
      <w:marLeft w:val="0"/>
      <w:marRight w:val="0"/>
      <w:marTop w:val="0"/>
      <w:marBottom w:val="0"/>
      <w:divBdr>
        <w:top w:val="none" w:sz="0" w:space="0" w:color="auto"/>
        <w:left w:val="none" w:sz="0" w:space="0" w:color="auto"/>
        <w:bottom w:val="none" w:sz="0" w:space="0" w:color="auto"/>
        <w:right w:val="none" w:sz="0" w:space="0" w:color="auto"/>
      </w:divBdr>
    </w:div>
    <w:div w:id="246885203">
      <w:bodyDiv w:val="1"/>
      <w:marLeft w:val="0"/>
      <w:marRight w:val="0"/>
      <w:marTop w:val="0"/>
      <w:marBottom w:val="0"/>
      <w:divBdr>
        <w:top w:val="none" w:sz="0" w:space="0" w:color="auto"/>
        <w:left w:val="none" w:sz="0" w:space="0" w:color="auto"/>
        <w:bottom w:val="none" w:sz="0" w:space="0" w:color="auto"/>
        <w:right w:val="none" w:sz="0" w:space="0" w:color="auto"/>
      </w:divBdr>
    </w:div>
    <w:div w:id="465271438">
      <w:bodyDiv w:val="1"/>
      <w:marLeft w:val="0"/>
      <w:marRight w:val="0"/>
      <w:marTop w:val="0"/>
      <w:marBottom w:val="0"/>
      <w:divBdr>
        <w:top w:val="none" w:sz="0" w:space="0" w:color="auto"/>
        <w:left w:val="none" w:sz="0" w:space="0" w:color="auto"/>
        <w:bottom w:val="none" w:sz="0" w:space="0" w:color="auto"/>
        <w:right w:val="none" w:sz="0" w:space="0" w:color="auto"/>
      </w:divBdr>
    </w:div>
    <w:div w:id="469632987">
      <w:bodyDiv w:val="1"/>
      <w:marLeft w:val="0"/>
      <w:marRight w:val="0"/>
      <w:marTop w:val="0"/>
      <w:marBottom w:val="0"/>
      <w:divBdr>
        <w:top w:val="none" w:sz="0" w:space="0" w:color="auto"/>
        <w:left w:val="none" w:sz="0" w:space="0" w:color="auto"/>
        <w:bottom w:val="none" w:sz="0" w:space="0" w:color="auto"/>
        <w:right w:val="none" w:sz="0" w:space="0" w:color="auto"/>
      </w:divBdr>
    </w:div>
    <w:div w:id="570582807">
      <w:bodyDiv w:val="1"/>
      <w:marLeft w:val="0"/>
      <w:marRight w:val="0"/>
      <w:marTop w:val="0"/>
      <w:marBottom w:val="0"/>
      <w:divBdr>
        <w:top w:val="none" w:sz="0" w:space="0" w:color="auto"/>
        <w:left w:val="none" w:sz="0" w:space="0" w:color="auto"/>
        <w:bottom w:val="none" w:sz="0" w:space="0" w:color="auto"/>
        <w:right w:val="none" w:sz="0" w:space="0" w:color="auto"/>
      </w:divBdr>
    </w:div>
    <w:div w:id="607465556">
      <w:bodyDiv w:val="1"/>
      <w:marLeft w:val="0"/>
      <w:marRight w:val="0"/>
      <w:marTop w:val="0"/>
      <w:marBottom w:val="0"/>
      <w:divBdr>
        <w:top w:val="none" w:sz="0" w:space="0" w:color="auto"/>
        <w:left w:val="none" w:sz="0" w:space="0" w:color="auto"/>
        <w:bottom w:val="none" w:sz="0" w:space="0" w:color="auto"/>
        <w:right w:val="none" w:sz="0" w:space="0" w:color="auto"/>
      </w:divBdr>
    </w:div>
    <w:div w:id="634716990">
      <w:bodyDiv w:val="1"/>
      <w:marLeft w:val="0"/>
      <w:marRight w:val="0"/>
      <w:marTop w:val="0"/>
      <w:marBottom w:val="0"/>
      <w:divBdr>
        <w:top w:val="none" w:sz="0" w:space="0" w:color="auto"/>
        <w:left w:val="none" w:sz="0" w:space="0" w:color="auto"/>
        <w:bottom w:val="none" w:sz="0" w:space="0" w:color="auto"/>
        <w:right w:val="none" w:sz="0" w:space="0" w:color="auto"/>
      </w:divBdr>
    </w:div>
    <w:div w:id="674042203">
      <w:bodyDiv w:val="1"/>
      <w:marLeft w:val="0"/>
      <w:marRight w:val="0"/>
      <w:marTop w:val="0"/>
      <w:marBottom w:val="0"/>
      <w:divBdr>
        <w:top w:val="none" w:sz="0" w:space="0" w:color="auto"/>
        <w:left w:val="none" w:sz="0" w:space="0" w:color="auto"/>
        <w:bottom w:val="none" w:sz="0" w:space="0" w:color="auto"/>
        <w:right w:val="none" w:sz="0" w:space="0" w:color="auto"/>
      </w:divBdr>
    </w:div>
    <w:div w:id="709186014">
      <w:bodyDiv w:val="1"/>
      <w:marLeft w:val="0"/>
      <w:marRight w:val="0"/>
      <w:marTop w:val="0"/>
      <w:marBottom w:val="0"/>
      <w:divBdr>
        <w:top w:val="none" w:sz="0" w:space="0" w:color="auto"/>
        <w:left w:val="none" w:sz="0" w:space="0" w:color="auto"/>
        <w:bottom w:val="none" w:sz="0" w:space="0" w:color="auto"/>
        <w:right w:val="none" w:sz="0" w:space="0" w:color="auto"/>
      </w:divBdr>
    </w:div>
    <w:div w:id="738480903">
      <w:bodyDiv w:val="1"/>
      <w:marLeft w:val="0"/>
      <w:marRight w:val="0"/>
      <w:marTop w:val="0"/>
      <w:marBottom w:val="0"/>
      <w:divBdr>
        <w:top w:val="none" w:sz="0" w:space="0" w:color="auto"/>
        <w:left w:val="none" w:sz="0" w:space="0" w:color="auto"/>
        <w:bottom w:val="none" w:sz="0" w:space="0" w:color="auto"/>
        <w:right w:val="none" w:sz="0" w:space="0" w:color="auto"/>
      </w:divBdr>
    </w:div>
    <w:div w:id="837428101">
      <w:bodyDiv w:val="1"/>
      <w:marLeft w:val="0"/>
      <w:marRight w:val="0"/>
      <w:marTop w:val="0"/>
      <w:marBottom w:val="0"/>
      <w:divBdr>
        <w:top w:val="none" w:sz="0" w:space="0" w:color="auto"/>
        <w:left w:val="none" w:sz="0" w:space="0" w:color="auto"/>
        <w:bottom w:val="none" w:sz="0" w:space="0" w:color="auto"/>
        <w:right w:val="none" w:sz="0" w:space="0" w:color="auto"/>
      </w:divBdr>
    </w:div>
    <w:div w:id="925649743">
      <w:bodyDiv w:val="1"/>
      <w:marLeft w:val="0"/>
      <w:marRight w:val="0"/>
      <w:marTop w:val="0"/>
      <w:marBottom w:val="0"/>
      <w:divBdr>
        <w:top w:val="none" w:sz="0" w:space="0" w:color="auto"/>
        <w:left w:val="none" w:sz="0" w:space="0" w:color="auto"/>
        <w:bottom w:val="none" w:sz="0" w:space="0" w:color="auto"/>
        <w:right w:val="none" w:sz="0" w:space="0" w:color="auto"/>
      </w:divBdr>
    </w:div>
    <w:div w:id="969439758">
      <w:bodyDiv w:val="1"/>
      <w:marLeft w:val="0"/>
      <w:marRight w:val="0"/>
      <w:marTop w:val="0"/>
      <w:marBottom w:val="0"/>
      <w:divBdr>
        <w:top w:val="none" w:sz="0" w:space="0" w:color="auto"/>
        <w:left w:val="none" w:sz="0" w:space="0" w:color="auto"/>
        <w:bottom w:val="none" w:sz="0" w:space="0" w:color="auto"/>
        <w:right w:val="none" w:sz="0" w:space="0" w:color="auto"/>
      </w:divBdr>
    </w:div>
    <w:div w:id="994802883">
      <w:bodyDiv w:val="1"/>
      <w:marLeft w:val="0"/>
      <w:marRight w:val="0"/>
      <w:marTop w:val="0"/>
      <w:marBottom w:val="0"/>
      <w:divBdr>
        <w:top w:val="none" w:sz="0" w:space="0" w:color="auto"/>
        <w:left w:val="none" w:sz="0" w:space="0" w:color="auto"/>
        <w:bottom w:val="none" w:sz="0" w:space="0" w:color="auto"/>
        <w:right w:val="none" w:sz="0" w:space="0" w:color="auto"/>
      </w:divBdr>
    </w:div>
    <w:div w:id="1005594914">
      <w:bodyDiv w:val="1"/>
      <w:marLeft w:val="0"/>
      <w:marRight w:val="0"/>
      <w:marTop w:val="0"/>
      <w:marBottom w:val="0"/>
      <w:divBdr>
        <w:top w:val="none" w:sz="0" w:space="0" w:color="auto"/>
        <w:left w:val="none" w:sz="0" w:space="0" w:color="auto"/>
        <w:bottom w:val="none" w:sz="0" w:space="0" w:color="auto"/>
        <w:right w:val="none" w:sz="0" w:space="0" w:color="auto"/>
      </w:divBdr>
    </w:div>
    <w:div w:id="1062874046">
      <w:bodyDiv w:val="1"/>
      <w:marLeft w:val="0"/>
      <w:marRight w:val="0"/>
      <w:marTop w:val="0"/>
      <w:marBottom w:val="0"/>
      <w:divBdr>
        <w:top w:val="none" w:sz="0" w:space="0" w:color="auto"/>
        <w:left w:val="none" w:sz="0" w:space="0" w:color="auto"/>
        <w:bottom w:val="none" w:sz="0" w:space="0" w:color="auto"/>
        <w:right w:val="none" w:sz="0" w:space="0" w:color="auto"/>
      </w:divBdr>
    </w:div>
    <w:div w:id="1146817376">
      <w:bodyDiv w:val="1"/>
      <w:marLeft w:val="0"/>
      <w:marRight w:val="0"/>
      <w:marTop w:val="0"/>
      <w:marBottom w:val="0"/>
      <w:divBdr>
        <w:top w:val="none" w:sz="0" w:space="0" w:color="auto"/>
        <w:left w:val="none" w:sz="0" w:space="0" w:color="auto"/>
        <w:bottom w:val="none" w:sz="0" w:space="0" w:color="auto"/>
        <w:right w:val="none" w:sz="0" w:space="0" w:color="auto"/>
      </w:divBdr>
    </w:div>
    <w:div w:id="1218004609">
      <w:bodyDiv w:val="1"/>
      <w:marLeft w:val="0"/>
      <w:marRight w:val="0"/>
      <w:marTop w:val="0"/>
      <w:marBottom w:val="0"/>
      <w:divBdr>
        <w:top w:val="none" w:sz="0" w:space="0" w:color="auto"/>
        <w:left w:val="none" w:sz="0" w:space="0" w:color="auto"/>
        <w:bottom w:val="none" w:sz="0" w:space="0" w:color="auto"/>
        <w:right w:val="none" w:sz="0" w:space="0" w:color="auto"/>
      </w:divBdr>
    </w:div>
    <w:div w:id="1234270983">
      <w:bodyDiv w:val="1"/>
      <w:marLeft w:val="0"/>
      <w:marRight w:val="0"/>
      <w:marTop w:val="0"/>
      <w:marBottom w:val="0"/>
      <w:divBdr>
        <w:top w:val="none" w:sz="0" w:space="0" w:color="auto"/>
        <w:left w:val="none" w:sz="0" w:space="0" w:color="auto"/>
        <w:bottom w:val="none" w:sz="0" w:space="0" w:color="auto"/>
        <w:right w:val="none" w:sz="0" w:space="0" w:color="auto"/>
      </w:divBdr>
    </w:div>
    <w:div w:id="1286541076">
      <w:bodyDiv w:val="1"/>
      <w:marLeft w:val="0"/>
      <w:marRight w:val="0"/>
      <w:marTop w:val="0"/>
      <w:marBottom w:val="0"/>
      <w:divBdr>
        <w:top w:val="none" w:sz="0" w:space="0" w:color="auto"/>
        <w:left w:val="none" w:sz="0" w:space="0" w:color="auto"/>
        <w:bottom w:val="none" w:sz="0" w:space="0" w:color="auto"/>
        <w:right w:val="none" w:sz="0" w:space="0" w:color="auto"/>
      </w:divBdr>
    </w:div>
    <w:div w:id="1301351374">
      <w:bodyDiv w:val="1"/>
      <w:marLeft w:val="0"/>
      <w:marRight w:val="0"/>
      <w:marTop w:val="0"/>
      <w:marBottom w:val="0"/>
      <w:divBdr>
        <w:top w:val="none" w:sz="0" w:space="0" w:color="auto"/>
        <w:left w:val="none" w:sz="0" w:space="0" w:color="auto"/>
        <w:bottom w:val="none" w:sz="0" w:space="0" w:color="auto"/>
        <w:right w:val="none" w:sz="0" w:space="0" w:color="auto"/>
      </w:divBdr>
    </w:div>
    <w:div w:id="1329746035">
      <w:bodyDiv w:val="1"/>
      <w:marLeft w:val="0"/>
      <w:marRight w:val="0"/>
      <w:marTop w:val="0"/>
      <w:marBottom w:val="0"/>
      <w:divBdr>
        <w:top w:val="none" w:sz="0" w:space="0" w:color="auto"/>
        <w:left w:val="none" w:sz="0" w:space="0" w:color="auto"/>
        <w:bottom w:val="none" w:sz="0" w:space="0" w:color="auto"/>
        <w:right w:val="none" w:sz="0" w:space="0" w:color="auto"/>
      </w:divBdr>
    </w:div>
    <w:div w:id="1341813396">
      <w:bodyDiv w:val="1"/>
      <w:marLeft w:val="0"/>
      <w:marRight w:val="0"/>
      <w:marTop w:val="0"/>
      <w:marBottom w:val="0"/>
      <w:divBdr>
        <w:top w:val="none" w:sz="0" w:space="0" w:color="auto"/>
        <w:left w:val="none" w:sz="0" w:space="0" w:color="auto"/>
        <w:bottom w:val="none" w:sz="0" w:space="0" w:color="auto"/>
        <w:right w:val="none" w:sz="0" w:space="0" w:color="auto"/>
      </w:divBdr>
    </w:div>
    <w:div w:id="1396195782">
      <w:bodyDiv w:val="1"/>
      <w:marLeft w:val="0"/>
      <w:marRight w:val="0"/>
      <w:marTop w:val="0"/>
      <w:marBottom w:val="0"/>
      <w:divBdr>
        <w:top w:val="none" w:sz="0" w:space="0" w:color="auto"/>
        <w:left w:val="none" w:sz="0" w:space="0" w:color="auto"/>
        <w:bottom w:val="none" w:sz="0" w:space="0" w:color="auto"/>
        <w:right w:val="none" w:sz="0" w:space="0" w:color="auto"/>
      </w:divBdr>
    </w:div>
    <w:div w:id="1400713169">
      <w:bodyDiv w:val="1"/>
      <w:marLeft w:val="0"/>
      <w:marRight w:val="0"/>
      <w:marTop w:val="0"/>
      <w:marBottom w:val="0"/>
      <w:divBdr>
        <w:top w:val="none" w:sz="0" w:space="0" w:color="auto"/>
        <w:left w:val="none" w:sz="0" w:space="0" w:color="auto"/>
        <w:bottom w:val="none" w:sz="0" w:space="0" w:color="auto"/>
        <w:right w:val="none" w:sz="0" w:space="0" w:color="auto"/>
      </w:divBdr>
    </w:div>
    <w:div w:id="1697852618">
      <w:bodyDiv w:val="1"/>
      <w:marLeft w:val="0"/>
      <w:marRight w:val="0"/>
      <w:marTop w:val="0"/>
      <w:marBottom w:val="0"/>
      <w:divBdr>
        <w:top w:val="none" w:sz="0" w:space="0" w:color="auto"/>
        <w:left w:val="none" w:sz="0" w:space="0" w:color="auto"/>
        <w:bottom w:val="none" w:sz="0" w:space="0" w:color="auto"/>
        <w:right w:val="none" w:sz="0" w:space="0" w:color="auto"/>
      </w:divBdr>
    </w:div>
    <w:div w:id="1768235009">
      <w:bodyDiv w:val="1"/>
      <w:marLeft w:val="0"/>
      <w:marRight w:val="0"/>
      <w:marTop w:val="0"/>
      <w:marBottom w:val="0"/>
      <w:divBdr>
        <w:top w:val="none" w:sz="0" w:space="0" w:color="auto"/>
        <w:left w:val="none" w:sz="0" w:space="0" w:color="auto"/>
        <w:bottom w:val="none" w:sz="0" w:space="0" w:color="auto"/>
        <w:right w:val="none" w:sz="0" w:space="0" w:color="auto"/>
      </w:divBdr>
    </w:div>
    <w:div w:id="1793594800">
      <w:bodyDiv w:val="1"/>
      <w:marLeft w:val="0"/>
      <w:marRight w:val="0"/>
      <w:marTop w:val="0"/>
      <w:marBottom w:val="0"/>
      <w:divBdr>
        <w:top w:val="none" w:sz="0" w:space="0" w:color="auto"/>
        <w:left w:val="none" w:sz="0" w:space="0" w:color="auto"/>
        <w:bottom w:val="none" w:sz="0" w:space="0" w:color="auto"/>
        <w:right w:val="none" w:sz="0" w:space="0" w:color="auto"/>
      </w:divBdr>
    </w:div>
    <w:div w:id="1844976254">
      <w:bodyDiv w:val="1"/>
      <w:marLeft w:val="0"/>
      <w:marRight w:val="0"/>
      <w:marTop w:val="0"/>
      <w:marBottom w:val="0"/>
      <w:divBdr>
        <w:top w:val="none" w:sz="0" w:space="0" w:color="auto"/>
        <w:left w:val="none" w:sz="0" w:space="0" w:color="auto"/>
        <w:bottom w:val="none" w:sz="0" w:space="0" w:color="auto"/>
        <w:right w:val="none" w:sz="0" w:space="0" w:color="auto"/>
      </w:divBdr>
    </w:div>
    <w:div w:id="1882015626">
      <w:bodyDiv w:val="1"/>
      <w:marLeft w:val="0"/>
      <w:marRight w:val="0"/>
      <w:marTop w:val="0"/>
      <w:marBottom w:val="0"/>
      <w:divBdr>
        <w:top w:val="none" w:sz="0" w:space="0" w:color="auto"/>
        <w:left w:val="none" w:sz="0" w:space="0" w:color="auto"/>
        <w:bottom w:val="none" w:sz="0" w:space="0" w:color="auto"/>
        <w:right w:val="none" w:sz="0" w:space="0" w:color="auto"/>
      </w:divBdr>
    </w:div>
    <w:div w:id="1965848057">
      <w:bodyDiv w:val="1"/>
      <w:marLeft w:val="0"/>
      <w:marRight w:val="0"/>
      <w:marTop w:val="0"/>
      <w:marBottom w:val="0"/>
      <w:divBdr>
        <w:top w:val="none" w:sz="0" w:space="0" w:color="auto"/>
        <w:left w:val="none" w:sz="0" w:space="0" w:color="auto"/>
        <w:bottom w:val="none" w:sz="0" w:space="0" w:color="auto"/>
        <w:right w:val="none" w:sz="0" w:space="0" w:color="auto"/>
      </w:divBdr>
    </w:div>
    <w:div w:id="2084251545">
      <w:bodyDiv w:val="1"/>
      <w:marLeft w:val="0"/>
      <w:marRight w:val="0"/>
      <w:marTop w:val="0"/>
      <w:marBottom w:val="0"/>
      <w:divBdr>
        <w:top w:val="none" w:sz="0" w:space="0" w:color="auto"/>
        <w:left w:val="none" w:sz="0" w:space="0" w:color="auto"/>
        <w:bottom w:val="none" w:sz="0" w:space="0" w:color="auto"/>
        <w:right w:val="none" w:sz="0" w:space="0" w:color="auto"/>
      </w:divBdr>
    </w:div>
    <w:div w:id="2088649284">
      <w:bodyDiv w:val="1"/>
      <w:marLeft w:val="0"/>
      <w:marRight w:val="0"/>
      <w:marTop w:val="0"/>
      <w:marBottom w:val="0"/>
      <w:divBdr>
        <w:top w:val="none" w:sz="0" w:space="0" w:color="auto"/>
        <w:left w:val="none" w:sz="0" w:space="0" w:color="auto"/>
        <w:bottom w:val="none" w:sz="0" w:space="0" w:color="auto"/>
        <w:right w:val="none" w:sz="0" w:space="0" w:color="auto"/>
      </w:divBdr>
    </w:div>
    <w:div w:id="21032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a16</b:Tag>
    <b:SourceType>Misc</b:SourceType>
    <b:Guid>{B51E807A-C28B-4B83-8F1B-47899073C0BC}</b:Guid>
    <b:Author>
      <b:Author>
        <b:NameList>
          <b:Person>
            <b:Last>UCI-Machine-Learning</b:Last>
          </b:Person>
        </b:NameList>
      </b:Author>
    </b:Author>
    <b:Title>Student Alcohol Consumption</b:Title>
    <b:Year>2016</b:Year>
    <b:Month>October</b:Month>
    <b:Day>19</b:Day>
    <b:RefOrder>1</b:RefOrder>
  </b:Source>
  <b:Source>
    <b:Tag>She10</b:Tag>
    <b:SourceType>JournalArticle</b:SourceType>
    <b:Guid>{D1CB9307-66E6-4504-AE9B-3D5F236C9AEA}</b:Guid>
    <b:Title>Improving Student Attendance With School,</b:Title>
    <b:JournalName>The Journal of Educational Research</b:JournalName>
    <b:Year>2010</b:Year>
    <b:Pages>267-265</b:Pages>
    <b:Author>
      <b:Author>
        <b:NameList>
          <b:Person>
            <b:Last>Sheldon B</b:Last>
            <b:First>Steven</b:First>
          </b:Person>
        </b:NameList>
      </b:Author>
    </b:Author>
    <b:RefOrder>4</b:RefOrder>
  </b:Source>
  <b:Source>
    <b:Tag>Pen21</b:Tag>
    <b:SourceType>InternetSite</b:SourceType>
    <b:Guid>{12FC33DE-6E29-4DBB-AD3F-6F5B20DFD228}</b:Guid>
    <b:Title>School closures in Covid lockdown: latest news on when they could reopen</b:Title>
    <b:Year>2021</b:Year>
    <b:Author>
      <b:Author>
        <b:NameList>
          <b:Person>
            <b:Last>Penna</b:Last>
            <b:First>Dominic</b:First>
          </b:Person>
          <b:Person>
            <b:Last>Bird</b:Last>
            <b:First>Steve</b:First>
          </b:Person>
        </b:NameList>
      </b:Author>
    </b:Author>
    <b:InternetSiteTitle>Telegraph</b:InternetSiteTitle>
    <b:Month>January</b:Month>
    <b:Day>8</b:Day>
    <b:URL>https://www.telegraph.co.uk/news/2021/01/08/schools-closed-new-lockdown-when-reopen-uk-areas-covid/</b:URL>
    <b:RefOrder>2</b:RefOrder>
  </b:Source>
  <b:Source>
    <b:Tag>God04</b:Tag>
    <b:SourceType>JournalArticle</b:SourceType>
    <b:Guid>{BCB6370B-09D7-4115-B7F1-B2044B27247D}</b:Guid>
    <b:Title>Why Some Kids Do Well in Bad Situations: Relation of Parental Alcohol Misuse and Parentification to Children's Self-Concept</b:Title>
    <b:Year>2004</b:Year>
    <b:Author>
      <b:Author>
        <b:NameList>
          <b:Person>
            <b:Last>Godsall</b:Last>
            <b:First>Robert</b:First>
            <b:Middle>E</b:Middle>
          </b:Person>
          <b:Person>
            <b:Last>Jurkovic</b:Last>
            <b:First>Gregory</b:First>
            <b:Middle>J</b:Middle>
          </b:Person>
          <b:Person>
            <b:Last>Emshoff</b:Last>
            <b:First>James</b:First>
          </b:Person>
          <b:Person>
            <b:Last>Anderson</b:Last>
            <b:First>Louis</b:First>
          </b:Person>
          <b:Person>
            <b:Last>Stanwyck</b:Last>
            <b:First>Douglas</b:First>
          </b:Person>
        </b:NameList>
      </b:Author>
    </b:Author>
    <b:JournalName>Substance Use &amp; Misuse</b:JournalName>
    <b:Pages>789-809</b:Pages>
    <b:RefOrder>5</b:RefOrder>
  </b:Source>
  <b:Source>
    <b:Tag>The</b:Tag>
    <b:SourceType>InternetSite</b:SourceType>
    <b:Guid>{0193E602-3CCE-4D24-8B61-A41B13DA1563}</b:Guid>
    <b:Title>The importance of school education in child development</b:Title>
    <b:InternetSiteTitle>https://www.educationworld.in/</b:InternetSiteTitle>
    <b:URL>https://www.educationworld.in/the-importance-of-school-education-in-child-development/</b:URL>
    <b:RefOrder>3</b:RefOrder>
  </b:Source>
</b:Sources>
</file>

<file path=customXml/itemProps1.xml><?xml version="1.0" encoding="utf-8"?>
<ds:datastoreItem xmlns:ds="http://schemas.openxmlformats.org/officeDocument/2006/customXml" ds:itemID="{73D28133-627A-4DBA-ACF0-62A75E345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5</TotalTime>
  <Pages>10</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baaz Zakir [Student-PECS]</dc:creator>
  <cp:keywords/>
  <dc:description/>
  <cp:lastModifiedBy>Arbaaz Zakir [Student-PECS]</cp:lastModifiedBy>
  <cp:revision>14</cp:revision>
  <cp:lastPrinted>2021-01-08T23:13:00Z</cp:lastPrinted>
  <dcterms:created xsi:type="dcterms:W3CDTF">2021-01-04T00:38:00Z</dcterms:created>
  <dcterms:modified xsi:type="dcterms:W3CDTF">2021-01-08T23:49:00Z</dcterms:modified>
</cp:coreProperties>
</file>